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1A351FD9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AF695B">
        <w:rPr>
          <w:rFonts w:asciiTheme="minorHAnsi" w:hAnsiTheme="minorHAnsi"/>
          <w:b/>
          <w:sz w:val="28"/>
          <w:szCs w:val="28"/>
        </w:rPr>
        <w:t>-</w:t>
      </w:r>
      <w:r w:rsidR="005218AB">
        <w:rPr>
          <w:rFonts w:asciiTheme="minorHAnsi" w:hAnsiTheme="minorHAnsi"/>
          <w:b/>
          <w:sz w:val="28"/>
          <w:szCs w:val="28"/>
        </w:rPr>
        <w:t xml:space="preserve"> CHEMISTRY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21571F3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12C798F4" w14:textId="77777777" w:rsidR="001A3EE8" w:rsidRPr="00534463" w:rsidRDefault="001A3EE8" w:rsidP="001A3EE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. States of Matter                                                                                          </w:t>
            </w:r>
          </w:p>
          <w:p w14:paraId="0E437A2C" w14:textId="77777777" w:rsidR="001A3EE8" w:rsidRPr="00534463" w:rsidRDefault="001A3EE8" w:rsidP="001A3EE8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1.1 Solids, liquids and Gases </w:t>
            </w:r>
          </w:p>
          <w:p w14:paraId="4DB29FEF" w14:textId="77777777" w:rsidR="001A3EE8" w:rsidRPr="00534463" w:rsidRDefault="001A3EE8" w:rsidP="001A3EE8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1.2 Diffusion          </w:t>
            </w:r>
          </w:p>
          <w:p w14:paraId="58AE6545" w14:textId="77777777" w:rsidR="001A3EE8" w:rsidRPr="00534463" w:rsidRDefault="001A3EE8" w:rsidP="001A3EE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/>
                <w:bCs/>
                <w:sz w:val="20"/>
                <w:szCs w:val="20"/>
              </w:rPr>
              <w:t>2.Atoms, elements and compounds</w:t>
            </w:r>
          </w:p>
          <w:p w14:paraId="356FF2EA" w14:textId="77777777" w:rsidR="001A3EE8" w:rsidRPr="00534463" w:rsidRDefault="001A3EE8" w:rsidP="001A3EE8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2.1 Elements, compounds and mixtures</w:t>
            </w:r>
          </w:p>
          <w:p w14:paraId="22C6D599" w14:textId="77777777" w:rsidR="001A3EE8" w:rsidRPr="00534463" w:rsidRDefault="001A3EE8" w:rsidP="001A3EE8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2.2 Atomic structure and the Periodic Table</w:t>
            </w:r>
          </w:p>
          <w:p w14:paraId="40FD1936" w14:textId="77777777" w:rsidR="001A3EE8" w:rsidRPr="00534463" w:rsidRDefault="001A3EE8" w:rsidP="001A3EE8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2.3 Isotopes                                                                            </w:t>
            </w:r>
          </w:p>
          <w:p w14:paraId="48BD0329" w14:textId="77777777" w:rsidR="001A3EE8" w:rsidRPr="00534463" w:rsidRDefault="001A3EE8" w:rsidP="001A3EE8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2.4 Ions and ionic bonds</w:t>
            </w:r>
          </w:p>
          <w:p w14:paraId="162F0DDE" w14:textId="77777777" w:rsidR="001A3EE8" w:rsidRDefault="001A3EE8" w:rsidP="001A3EE8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2.5 Simple molecules and covalent bonds</w:t>
            </w:r>
          </w:p>
          <w:p w14:paraId="2C0B5B70" w14:textId="77777777" w:rsidR="001A3EE8" w:rsidRPr="005A0F0A" w:rsidRDefault="001A3EE8" w:rsidP="001A3EE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0F0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 Experimental techniques and chemical analysis </w:t>
            </w:r>
          </w:p>
          <w:p w14:paraId="4ABFB306" w14:textId="77777777" w:rsidR="001A3EE8" w:rsidRPr="005A0F0A" w:rsidRDefault="001A3EE8" w:rsidP="001A3EE8">
            <w:pPr>
              <w:rPr>
                <w:rFonts w:ascii="Arial" w:hAnsi="Arial" w:cs="Arial"/>
                <w:sz w:val="20"/>
                <w:szCs w:val="20"/>
              </w:rPr>
            </w:pPr>
            <w:r w:rsidRPr="005A0F0A">
              <w:rPr>
                <w:rFonts w:ascii="Arial" w:hAnsi="Arial" w:cs="Arial"/>
                <w:sz w:val="20"/>
                <w:szCs w:val="20"/>
              </w:rPr>
              <w:t>12.1 Experimental design</w:t>
            </w:r>
          </w:p>
          <w:p w14:paraId="3743D721" w14:textId="77777777" w:rsidR="001A3EE8" w:rsidRPr="005A0F0A" w:rsidRDefault="001A3EE8" w:rsidP="001A3EE8">
            <w:pPr>
              <w:rPr>
                <w:rFonts w:ascii="Arial" w:hAnsi="Arial" w:cs="Arial"/>
                <w:sz w:val="20"/>
                <w:szCs w:val="20"/>
              </w:rPr>
            </w:pPr>
            <w:r w:rsidRPr="005A0F0A">
              <w:rPr>
                <w:rFonts w:ascii="Arial" w:hAnsi="Arial" w:cs="Arial"/>
                <w:sz w:val="20"/>
                <w:szCs w:val="20"/>
              </w:rPr>
              <w:t>12.3 Chromatography</w:t>
            </w:r>
          </w:p>
          <w:p w14:paraId="5EBE1AD0" w14:textId="77777777" w:rsidR="00597516" w:rsidRDefault="001A3EE8" w:rsidP="001A3EE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0"/>
                <w:szCs w:val="20"/>
              </w:rPr>
            </w:pPr>
            <w:r w:rsidRPr="005A0F0A">
              <w:rPr>
                <w:rFonts w:ascii="Arial" w:hAnsi="Arial" w:cs="Arial"/>
                <w:sz w:val="20"/>
                <w:szCs w:val="20"/>
              </w:rPr>
              <w:t>12.4 Separation and purification</w:t>
            </w:r>
          </w:p>
          <w:p w14:paraId="3E178CAE" w14:textId="77777777" w:rsidR="00400520" w:rsidRPr="00534463" w:rsidRDefault="00400520" w:rsidP="0040052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34463">
              <w:rPr>
                <w:rFonts w:ascii="Arial" w:hAnsi="Arial" w:cs="Arial"/>
                <w:b/>
                <w:sz w:val="20"/>
                <w:szCs w:val="20"/>
              </w:rPr>
              <w:t xml:space="preserve">3. Stoichiometry                                                                                              </w:t>
            </w:r>
          </w:p>
          <w:p w14:paraId="287CD75D" w14:textId="77777777" w:rsidR="00400520" w:rsidRPr="005A0F0A" w:rsidRDefault="00400520" w:rsidP="00400520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A0F0A">
              <w:rPr>
                <w:rFonts w:ascii="Arial" w:hAnsi="Arial" w:cs="Arial"/>
                <w:bCs/>
                <w:sz w:val="20"/>
                <w:szCs w:val="20"/>
              </w:rPr>
              <w:t xml:space="preserve">3.1 Formulae       </w:t>
            </w:r>
          </w:p>
          <w:p w14:paraId="2A0C26AC" w14:textId="77777777" w:rsidR="00400520" w:rsidRDefault="00400520" w:rsidP="00400520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A0F0A">
              <w:rPr>
                <w:rFonts w:ascii="Arial" w:hAnsi="Arial" w:cs="Arial"/>
                <w:bCs/>
                <w:sz w:val="20"/>
                <w:szCs w:val="20"/>
              </w:rPr>
              <w:t>3.2 Relative masses of atoms and molecules</w:t>
            </w:r>
          </w:p>
          <w:p w14:paraId="2F345466" w14:textId="77777777" w:rsidR="00400520" w:rsidRPr="00534463" w:rsidRDefault="00400520" w:rsidP="0040052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. The Periodic Table                                                                      </w:t>
            </w:r>
          </w:p>
          <w:p w14:paraId="0596A493" w14:textId="77777777" w:rsidR="00400520" w:rsidRDefault="00400520" w:rsidP="00400520">
            <w:pPr>
              <w:shd w:val="clear" w:color="auto" w:fill="FFFFFF" w:themeFill="background1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8.1 Arrangement of elements                                                         </w:t>
            </w:r>
          </w:p>
          <w:p w14:paraId="7F3454DE" w14:textId="77777777" w:rsidR="00400520" w:rsidRPr="00DB7234" w:rsidRDefault="00400520" w:rsidP="00400520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DB7234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8.2 Group I properties                                                                    </w:t>
            </w:r>
          </w:p>
          <w:p w14:paraId="15A8D511" w14:textId="77777777" w:rsidR="00400520" w:rsidRPr="00DB7234" w:rsidRDefault="00400520" w:rsidP="00400520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DB7234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8.3 Group VII properties                                                                </w:t>
            </w:r>
          </w:p>
          <w:p w14:paraId="0902AFF1" w14:textId="77777777" w:rsidR="00400520" w:rsidRDefault="00400520" w:rsidP="00400520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DB7234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8.5 Noble gases     </w:t>
            </w:r>
          </w:p>
          <w:p w14:paraId="711033C7" w14:textId="47245DF5" w:rsidR="00400520" w:rsidRPr="00400520" w:rsidRDefault="00400520" w:rsidP="00400520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D5BD8">
              <w:rPr>
                <w:rFonts w:ascii="Arial" w:hAnsi="Arial" w:cs="Arial"/>
                <w:sz w:val="20"/>
                <w:szCs w:val="20"/>
              </w:rPr>
              <w:t xml:space="preserve">8.4 Transition elements                                                                  </w:t>
            </w:r>
            <w:r w:rsidRPr="008D5BD8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                                                         </w:t>
            </w: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24CD4E70" w14:textId="77777777" w:rsidR="007952ED" w:rsidRPr="00534463" w:rsidRDefault="007952ED" w:rsidP="007952E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/>
                <w:bCs/>
                <w:sz w:val="20"/>
                <w:szCs w:val="20"/>
              </w:rPr>
              <w:t>2.7 Metallic bonding</w:t>
            </w:r>
          </w:p>
          <w:p w14:paraId="7346E8DD" w14:textId="77777777" w:rsidR="007952ED" w:rsidRPr="00534463" w:rsidRDefault="007952ED" w:rsidP="007952ED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2.7.1 Describe metallic bonding as the electrostatic </w:t>
            </w:r>
          </w:p>
          <w:p w14:paraId="02605FBF" w14:textId="77777777" w:rsidR="007952ED" w:rsidRPr="00534463" w:rsidRDefault="007952ED" w:rsidP="007952ED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attraction between the positive ions in a giant </w:t>
            </w:r>
          </w:p>
          <w:p w14:paraId="4645E6CC" w14:textId="77777777" w:rsidR="007952ED" w:rsidRPr="00534463" w:rsidRDefault="007952ED" w:rsidP="007952ED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metallic lattice and a ‘sea’ of delocalised </w:t>
            </w:r>
          </w:p>
          <w:p w14:paraId="02B3F3BC" w14:textId="77777777" w:rsidR="007952ED" w:rsidRPr="00534463" w:rsidRDefault="007952ED" w:rsidP="007952ED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electrons</w:t>
            </w:r>
          </w:p>
          <w:p w14:paraId="4C9A32B0" w14:textId="77777777" w:rsidR="007952ED" w:rsidRPr="00534463" w:rsidRDefault="007952ED" w:rsidP="007952ED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2.7.2 Explain in terms of structure and bonding the properties of metals:</w:t>
            </w:r>
          </w:p>
          <w:p w14:paraId="5297570A" w14:textId="77777777" w:rsidR="007952ED" w:rsidRPr="00534463" w:rsidRDefault="007952ED" w:rsidP="007952ED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a) good electrical conductivity</w:t>
            </w:r>
          </w:p>
          <w:p w14:paraId="12F307F5" w14:textId="77777777" w:rsidR="007952ED" w:rsidRDefault="007952ED" w:rsidP="007952ED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b) malleability and ductility</w:t>
            </w:r>
          </w:p>
          <w:p w14:paraId="1084F602" w14:textId="77777777" w:rsidR="007952ED" w:rsidRPr="00A0530C" w:rsidRDefault="007952ED" w:rsidP="007952E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0530C">
              <w:rPr>
                <w:rFonts w:ascii="Arial" w:hAnsi="Arial" w:cs="Arial"/>
                <w:b/>
                <w:bCs/>
                <w:sz w:val="20"/>
                <w:szCs w:val="20"/>
              </w:rPr>
              <w:t>2.6 Giant covalent structures</w:t>
            </w:r>
          </w:p>
          <w:p w14:paraId="57DE6073" w14:textId="77777777" w:rsidR="007952ED" w:rsidRPr="00A0530C" w:rsidRDefault="007952ED" w:rsidP="007952ED">
            <w:pPr>
              <w:rPr>
                <w:rFonts w:ascii="Arial" w:hAnsi="Arial" w:cs="Arial"/>
                <w:sz w:val="20"/>
                <w:szCs w:val="20"/>
              </w:rPr>
            </w:pPr>
            <w:r w:rsidRPr="00A0530C">
              <w:rPr>
                <w:rFonts w:ascii="Arial" w:hAnsi="Arial" w:cs="Arial"/>
                <w:sz w:val="20"/>
                <w:szCs w:val="20"/>
              </w:rPr>
              <w:t>2.6.1 Describe the giant covalent structures of graphite and diamond.</w:t>
            </w:r>
          </w:p>
          <w:p w14:paraId="0926FEB0" w14:textId="77777777" w:rsidR="007952ED" w:rsidRPr="00A0530C" w:rsidRDefault="007952ED" w:rsidP="007952ED">
            <w:pPr>
              <w:rPr>
                <w:rFonts w:ascii="Arial" w:hAnsi="Arial" w:cs="Arial"/>
                <w:sz w:val="20"/>
                <w:szCs w:val="20"/>
              </w:rPr>
            </w:pPr>
            <w:r w:rsidRPr="00A0530C">
              <w:rPr>
                <w:rFonts w:ascii="Arial" w:hAnsi="Arial" w:cs="Arial"/>
                <w:sz w:val="20"/>
                <w:szCs w:val="20"/>
              </w:rPr>
              <w:t xml:space="preserve">2.6.2 Relate the structures and bonding of graphite and diamond to their uses, limited to: </w:t>
            </w:r>
          </w:p>
          <w:p w14:paraId="3805506C" w14:textId="77777777" w:rsidR="007952ED" w:rsidRPr="00A0530C" w:rsidRDefault="007952ED" w:rsidP="007952ED">
            <w:pPr>
              <w:rPr>
                <w:rFonts w:ascii="Arial" w:hAnsi="Arial" w:cs="Arial"/>
                <w:sz w:val="20"/>
                <w:szCs w:val="20"/>
              </w:rPr>
            </w:pPr>
            <w:r w:rsidRPr="00A0530C">
              <w:rPr>
                <w:rFonts w:ascii="Arial" w:hAnsi="Arial" w:cs="Arial"/>
                <w:sz w:val="20"/>
                <w:szCs w:val="20"/>
              </w:rPr>
              <w:t xml:space="preserve">(a) graphite as a lubricant and as an electrode </w:t>
            </w:r>
          </w:p>
          <w:p w14:paraId="3EEB18B3" w14:textId="77777777" w:rsidR="007952ED" w:rsidRDefault="007952ED" w:rsidP="007952ED">
            <w:pPr>
              <w:shd w:val="clear" w:color="auto" w:fill="FFFFFF" w:themeFill="background1"/>
              <w:rPr>
                <w:rFonts w:ascii="Arial" w:hAnsi="Arial" w:cs="Arial"/>
                <w:sz w:val="20"/>
                <w:szCs w:val="20"/>
              </w:rPr>
            </w:pPr>
            <w:r w:rsidRPr="00A0530C">
              <w:rPr>
                <w:rFonts w:ascii="Arial" w:hAnsi="Arial" w:cs="Arial"/>
                <w:sz w:val="20"/>
                <w:szCs w:val="20"/>
              </w:rPr>
              <w:t xml:space="preserve">(b) diamond in cutting tool.  </w:t>
            </w:r>
          </w:p>
          <w:p w14:paraId="79606F7C" w14:textId="3F559456" w:rsidR="00702201" w:rsidRDefault="007952ED" w:rsidP="007952ED">
            <w:pPr>
              <w:pStyle w:val="CalendarInformation"/>
              <w:framePr w:hSpace="0" w:wrap="auto" w:vAnchor="margin" w:hAnchor="text" w:xAlign="left" w:yAlign="inline"/>
              <w:rPr>
                <w:rStyle w:val="font311"/>
                <w:b w:val="0"/>
                <w:bCs w:val="0"/>
                <w:vertAlign w:val="subscript"/>
              </w:rPr>
            </w:pPr>
            <w:r w:rsidRPr="00534463">
              <w:rPr>
                <w:rStyle w:val="font311"/>
                <w:b w:val="0"/>
                <w:bCs w:val="0"/>
              </w:rPr>
              <w:t xml:space="preserve">2.6.3 Describe the giant covalent structure of </w:t>
            </w:r>
            <w:r w:rsidR="006D439B" w:rsidRPr="00534463">
              <w:rPr>
                <w:rStyle w:val="font311"/>
                <w:b w:val="0"/>
                <w:bCs w:val="0"/>
              </w:rPr>
              <w:t>silicon (</w:t>
            </w:r>
            <w:r w:rsidRPr="00534463">
              <w:rPr>
                <w:rStyle w:val="font311"/>
                <w:b w:val="0"/>
                <w:bCs w:val="0"/>
              </w:rPr>
              <w:t xml:space="preserve">IV) oxide, </w:t>
            </w:r>
            <w:r w:rsidR="00042CA0" w:rsidRPr="00534463">
              <w:rPr>
                <w:rStyle w:val="font311"/>
                <w:b w:val="0"/>
                <w:bCs w:val="0"/>
              </w:rPr>
              <w:t>SiO</w:t>
            </w:r>
            <w:r w:rsidR="00042CA0" w:rsidRPr="00EB02B7">
              <w:rPr>
                <w:rStyle w:val="font311"/>
                <w:b w:val="0"/>
                <w:bCs w:val="0"/>
                <w:vertAlign w:val="subscript"/>
              </w:rPr>
              <w:t>2.</w:t>
            </w:r>
          </w:p>
          <w:p w14:paraId="03A1EDB9" w14:textId="4190F45E" w:rsidR="007952ED" w:rsidRPr="00534463" w:rsidRDefault="007952ED" w:rsidP="007952ED">
            <w:pPr>
              <w:rPr>
                <w:rStyle w:val="font311"/>
                <w:b w:val="0"/>
                <w:bCs w:val="0"/>
              </w:rPr>
            </w:pPr>
            <w:r w:rsidRPr="00534463">
              <w:rPr>
                <w:rStyle w:val="font311"/>
                <w:b w:val="0"/>
                <w:bCs w:val="0"/>
              </w:rPr>
              <w:t xml:space="preserve">2.6.4 Describe the similarity in properties between diamond and </w:t>
            </w:r>
            <w:r w:rsidR="00042CA0" w:rsidRPr="00534463">
              <w:rPr>
                <w:rStyle w:val="font311"/>
                <w:b w:val="0"/>
                <w:bCs w:val="0"/>
              </w:rPr>
              <w:t>silicon (</w:t>
            </w:r>
            <w:r w:rsidRPr="00534463">
              <w:rPr>
                <w:rStyle w:val="font311"/>
                <w:b w:val="0"/>
                <w:bCs w:val="0"/>
              </w:rPr>
              <w:t>IV) oxide, related to their structures.</w:t>
            </w:r>
          </w:p>
          <w:p w14:paraId="7629877A" w14:textId="15425140" w:rsidR="007952ED" w:rsidRDefault="007952ED" w:rsidP="007952E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lastRenderedPageBreak/>
              <w:t>Practical 1: To understand the apparatus used in the laboratory and investigate its uses</w:t>
            </w:r>
            <w:r w:rsidR="00042CA0" w:rsidRPr="00534463"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     </w:t>
            </w:r>
          </w:p>
          <w:p w14:paraId="468868D6" w14:textId="6F9CE782" w:rsidR="007952ED" w:rsidRPr="008D5BD8" w:rsidRDefault="007952ED" w:rsidP="007952ED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0"/>
                <w:szCs w:val="20"/>
              </w:rPr>
            </w:pPr>
            <w:r w:rsidRPr="009A554C">
              <w:rPr>
                <w:rFonts w:ascii="Arial" w:hAnsi="Arial" w:cs="Arial"/>
                <w:b/>
                <w:sz w:val="20"/>
                <w:szCs w:val="20"/>
              </w:rPr>
              <w:t xml:space="preserve">Baseline Test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(Year-9 </w:t>
            </w:r>
            <w:r w:rsidR="00042CA0">
              <w:rPr>
                <w:rFonts w:ascii="Arial" w:hAnsi="Arial" w:cs="Arial"/>
                <w:b/>
                <w:sz w:val="20"/>
                <w:szCs w:val="20"/>
              </w:rPr>
              <w:t>Portion)</w:t>
            </w:r>
            <w:r w:rsidRPr="009A554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894543">
        <w:trPr>
          <w:trHeight w:val="43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5CC151C8" w14:textId="77777777" w:rsidR="007952ED" w:rsidRPr="00534463" w:rsidRDefault="007952ED" w:rsidP="007952ED">
            <w:pPr>
              <w:rPr>
                <w:rFonts w:ascii="Arial" w:hAnsi="Arial" w:cs="Arial"/>
                <w:b/>
                <w:bCs/>
                <w:color w:val="1A1A1A"/>
                <w:sz w:val="20"/>
                <w:szCs w:val="20"/>
              </w:rPr>
            </w:pPr>
            <w:r w:rsidRPr="00534463">
              <w:rPr>
                <w:rFonts w:ascii="Arial" w:hAnsi="Arial" w:cs="Arial"/>
                <w:b/>
                <w:bCs/>
                <w:color w:val="1A1A1A"/>
                <w:sz w:val="20"/>
                <w:szCs w:val="20"/>
              </w:rPr>
              <w:t xml:space="preserve">6. Chemical reactions </w:t>
            </w:r>
          </w:p>
          <w:p w14:paraId="7F6B3CCB" w14:textId="77777777" w:rsidR="007952ED" w:rsidRPr="00534463" w:rsidRDefault="007952ED" w:rsidP="007952ED">
            <w:pPr>
              <w:rPr>
                <w:rFonts w:ascii="Arial" w:hAnsi="Arial" w:cs="Arial"/>
                <w:color w:val="1A1A1A"/>
                <w:sz w:val="20"/>
                <w:szCs w:val="20"/>
              </w:rPr>
            </w:pPr>
            <w:r w:rsidRPr="00534463">
              <w:rPr>
                <w:rFonts w:ascii="Arial" w:hAnsi="Arial" w:cs="Arial"/>
                <w:color w:val="1A1A1A"/>
                <w:sz w:val="20"/>
                <w:szCs w:val="20"/>
              </w:rPr>
              <w:t xml:space="preserve">6.1 Physical and chemical changes </w:t>
            </w:r>
          </w:p>
          <w:p w14:paraId="50084177" w14:textId="6119BD1F" w:rsidR="007952ED" w:rsidRDefault="007952ED" w:rsidP="007952ED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1A1A1A"/>
                <w:sz w:val="20"/>
                <w:szCs w:val="20"/>
              </w:rPr>
              <w:t>6</w:t>
            </w:r>
            <w:r w:rsidRPr="00534463">
              <w:rPr>
                <w:rFonts w:ascii="Arial" w:hAnsi="Arial" w:cs="Arial"/>
                <w:color w:val="1A1A1A"/>
                <w:sz w:val="20"/>
                <w:szCs w:val="20"/>
              </w:rPr>
              <w:t>.1.1 Identify physical and chemical changes and describe the differences between them</w:t>
            </w:r>
            <w:r>
              <w:rPr>
                <w:rFonts w:ascii="Arial" w:hAnsi="Arial" w:cs="Arial"/>
                <w:color w:val="1A1A1A"/>
                <w:sz w:val="20"/>
                <w:szCs w:val="20"/>
              </w:rPr>
              <w:t xml:space="preserve">. </w:t>
            </w:r>
            <w:r w:rsidRPr="00534463">
              <w:rPr>
                <w:rFonts w:ascii="Arial" w:hAnsi="Arial" w:cs="Arial"/>
                <w:color w:val="1A1A1A"/>
                <w:sz w:val="20"/>
                <w:szCs w:val="20"/>
              </w:rPr>
              <w:t xml:space="preserve"> </w:t>
            </w:r>
            <w:r w:rsidRPr="00534463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  </w:t>
            </w:r>
          </w:p>
          <w:p w14:paraId="67C446AC" w14:textId="77777777" w:rsidR="007952ED" w:rsidRPr="00534463" w:rsidRDefault="007952ED" w:rsidP="007952E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34463">
              <w:rPr>
                <w:rFonts w:ascii="Arial" w:hAnsi="Arial" w:cs="Arial"/>
                <w:b/>
                <w:sz w:val="20"/>
                <w:szCs w:val="20"/>
              </w:rPr>
              <w:t xml:space="preserve">5. Chemical Energetics                                                                     </w:t>
            </w:r>
          </w:p>
          <w:p w14:paraId="6FD82985" w14:textId="77777777" w:rsidR="007952ED" w:rsidRPr="00534463" w:rsidRDefault="007952ED" w:rsidP="007952E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5.1 Exothermic and endothermic reactions                                        </w:t>
            </w:r>
          </w:p>
          <w:p w14:paraId="52BDC8E1" w14:textId="3267E354" w:rsidR="007952ED" w:rsidRPr="00534463" w:rsidRDefault="007952ED" w:rsidP="007952E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5.1.1 State that an exothermic reaction transfers thermal energy to the surroundings</w:t>
            </w:r>
            <w:r>
              <w:rPr>
                <w:rFonts w:ascii="Arial" w:hAnsi="Arial" w:cs="Arial"/>
                <w:bCs/>
                <w:sz w:val="20"/>
                <w:szCs w:val="20"/>
              </w:rPr>
              <w:t>,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leading to an increase in the temperature of the </w:t>
            </w:r>
            <w:r w:rsidR="006D439B" w:rsidRPr="00534463">
              <w:rPr>
                <w:rFonts w:ascii="Arial" w:hAnsi="Arial" w:cs="Arial"/>
                <w:bCs/>
                <w:sz w:val="20"/>
                <w:szCs w:val="20"/>
              </w:rPr>
              <w:t>surroundings</w:t>
            </w:r>
            <w:r w:rsidR="00042CA0" w:rsidRPr="00534463"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                                                                                </w:t>
            </w:r>
          </w:p>
          <w:p w14:paraId="55D0396D" w14:textId="159E9FD6" w:rsidR="007952ED" w:rsidRPr="0016304D" w:rsidRDefault="007952ED" w:rsidP="007952E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5.1.2 State that an endothermic reaction takes in thermal energy from the surroundings</w:t>
            </w:r>
            <w:r>
              <w:rPr>
                <w:rFonts w:ascii="Arial" w:hAnsi="Arial" w:cs="Arial"/>
                <w:bCs/>
                <w:sz w:val="20"/>
                <w:szCs w:val="20"/>
              </w:rPr>
              <w:t>,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leading to a decrease in the temperature of the </w:t>
            </w:r>
            <w:r w:rsidR="006D439B" w:rsidRPr="00534463">
              <w:rPr>
                <w:rFonts w:ascii="Arial" w:hAnsi="Arial" w:cs="Arial"/>
                <w:bCs/>
                <w:sz w:val="20"/>
                <w:szCs w:val="20"/>
              </w:rPr>
              <w:t>surroundings</w:t>
            </w:r>
            <w:r w:rsidR="00042CA0" w:rsidRPr="00534463"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</w:p>
          <w:p w14:paraId="3815DCA4" w14:textId="6242BA0D" w:rsidR="00597516" w:rsidRPr="009A554C" w:rsidRDefault="007952ED" w:rsidP="007952ED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534463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Practical </w:t>
            </w:r>
            <w:r w:rsidR="0016432C">
              <w:rPr>
                <w:rFonts w:ascii="Arial" w:hAnsi="Arial" w:cs="Arial"/>
                <w:bCs/>
                <w:color w:val="000000"/>
                <w:sz w:val="20"/>
                <w:szCs w:val="20"/>
              </w:rPr>
              <w:t>2</w:t>
            </w:r>
            <w:r w:rsidRPr="00534463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: Experimental Planning questions regarding solubility. </w:t>
            </w:r>
          </w:p>
        </w:tc>
        <w:tc>
          <w:tcPr>
            <w:tcW w:w="270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23032B60" w14:textId="1315C2F5" w:rsidR="007952ED" w:rsidRPr="00534463" w:rsidRDefault="007952ED" w:rsidP="007952E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5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.1.3 Interpret reaction pathway diagrams showing exothermic and endothermic </w:t>
            </w:r>
            <w:r w:rsidR="00042CA0" w:rsidRPr="00534463">
              <w:rPr>
                <w:rFonts w:ascii="Arial" w:hAnsi="Arial" w:cs="Arial"/>
                <w:bCs/>
                <w:sz w:val="20"/>
                <w:szCs w:val="20"/>
              </w:rPr>
              <w:t>reactions.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                                                                   </w:t>
            </w:r>
          </w:p>
          <w:p w14:paraId="4BA3B833" w14:textId="542ADE9E" w:rsidR="007952ED" w:rsidRDefault="007952ED" w:rsidP="007952E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5.1.4 State that the transfer of thermal energy during a reaction is called the enthalpy change, ∆H, of the reaction. ∆H is negative for exothermic reactions and positive for endothermic </w:t>
            </w:r>
            <w:r w:rsidR="00042CA0" w:rsidRPr="00534463">
              <w:rPr>
                <w:rFonts w:ascii="Arial" w:hAnsi="Arial" w:cs="Arial"/>
                <w:bCs/>
                <w:sz w:val="20"/>
                <w:szCs w:val="20"/>
              </w:rPr>
              <w:t>reactions.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   </w:t>
            </w:r>
          </w:p>
          <w:p w14:paraId="62DE4A73" w14:textId="77777777" w:rsidR="007952ED" w:rsidRPr="00534463" w:rsidRDefault="007952ED" w:rsidP="007952E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5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>.1.5 Define activation energy, Ea, as the minimum energy that colliding particles must have to reac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                                              </w:t>
            </w:r>
          </w:p>
          <w:p w14:paraId="04DB1A63" w14:textId="77777777" w:rsidR="007952ED" w:rsidRPr="00534463" w:rsidRDefault="007952ED" w:rsidP="007952ED">
            <w:pPr>
              <w:pStyle w:val="CalendarInformation"/>
              <w:framePr w:wrap="auto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PTS: Exothermic and endothermic chemical reactions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34463">
              <w:rPr>
                <w:rFonts w:ascii="Arial" w:hAnsi="Arial" w:cs="Arial"/>
                <w:sz w:val="20"/>
                <w:szCs w:val="20"/>
              </w:rPr>
              <w:t>(qualitative)</w:t>
            </w:r>
          </w:p>
          <w:p w14:paraId="16A9C043" w14:textId="53EA902E" w:rsidR="00597516" w:rsidRPr="00B52C9E" w:rsidRDefault="007952ED" w:rsidP="007952E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34463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Practical </w:t>
            </w:r>
            <w:r w:rsidR="0016432C">
              <w:rPr>
                <w:rFonts w:ascii="Arial" w:hAnsi="Arial" w:cs="Arial"/>
                <w:bCs/>
                <w:color w:val="000000"/>
                <w:sz w:val="20"/>
                <w:szCs w:val="20"/>
              </w:rPr>
              <w:t>3</w:t>
            </w:r>
            <w:r w:rsidRPr="00534463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: 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To investigate exothermic and endothermic reactions     </w:t>
            </w:r>
          </w:p>
        </w:tc>
        <w:tc>
          <w:tcPr>
            <w:tcW w:w="270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6E8AD289" w14:textId="77777777" w:rsidR="007952ED" w:rsidRPr="00534463" w:rsidRDefault="007952ED" w:rsidP="007952E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5.1.6 Draw and label reaction pathway diagrams for exothermic and endothermic reactions using information provided, to include:</w:t>
            </w:r>
          </w:p>
          <w:p w14:paraId="5EBBC5AF" w14:textId="77777777" w:rsidR="007952ED" w:rsidRPr="00534463" w:rsidRDefault="007952ED" w:rsidP="007952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(a) reactants</w:t>
            </w:r>
            <w:r w:rsidRPr="0053446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649BA469" w14:textId="77777777" w:rsidR="007952ED" w:rsidRPr="00534463" w:rsidRDefault="007952ED" w:rsidP="007952ED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b) products</w:t>
            </w:r>
          </w:p>
          <w:p w14:paraId="41FF482E" w14:textId="77777777" w:rsidR="007952ED" w:rsidRPr="00534463" w:rsidRDefault="007952ED" w:rsidP="007952ED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c) enthalpy change of the reaction, ∆H</w:t>
            </w:r>
          </w:p>
          <w:p w14:paraId="7980E619" w14:textId="77777777" w:rsidR="007952ED" w:rsidRDefault="007952ED" w:rsidP="007952ED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(d) activation energy, Ea   </w:t>
            </w:r>
          </w:p>
          <w:p w14:paraId="610841AB" w14:textId="69939F14" w:rsidR="007952ED" w:rsidRPr="00534463" w:rsidRDefault="007952ED" w:rsidP="007952ED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5.1.7 State that bond breaking is an endothermic process and bond making is an exothermic process and explain the enthalpy change of a reaction in terms of bond breaking and bond </w:t>
            </w:r>
            <w:r w:rsidR="00042CA0" w:rsidRPr="00534463">
              <w:rPr>
                <w:rFonts w:ascii="Arial" w:hAnsi="Arial" w:cs="Arial"/>
                <w:sz w:val="20"/>
                <w:szCs w:val="20"/>
              </w:rPr>
              <w:t>making.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                 </w:t>
            </w:r>
          </w:p>
          <w:p w14:paraId="14CC2F3D" w14:textId="22A0D4E9" w:rsidR="007952ED" w:rsidRDefault="007952ED" w:rsidP="007952ED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5.1.8   Calculate the enthalpy change of </w:t>
            </w:r>
            <w:r w:rsidR="00042CA0" w:rsidRPr="00534463">
              <w:rPr>
                <w:rFonts w:ascii="Arial" w:hAnsi="Arial" w:cs="Arial"/>
                <w:sz w:val="20"/>
                <w:szCs w:val="20"/>
              </w:rPr>
              <w:t>reaction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using bond </w:t>
            </w:r>
            <w:r w:rsidR="00042CA0" w:rsidRPr="00534463">
              <w:rPr>
                <w:rFonts w:ascii="Arial" w:hAnsi="Arial" w:cs="Arial"/>
                <w:sz w:val="20"/>
                <w:szCs w:val="20"/>
              </w:rPr>
              <w:t>energies.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   </w:t>
            </w:r>
          </w:p>
          <w:p w14:paraId="783D0322" w14:textId="77777777" w:rsidR="007952ED" w:rsidRPr="00534463" w:rsidRDefault="007952ED" w:rsidP="007952ED">
            <w:pPr>
              <w:rPr>
                <w:rFonts w:ascii="Arial" w:hAnsi="Arial" w:cs="Arial"/>
                <w:color w:val="1A1A1A"/>
                <w:sz w:val="20"/>
                <w:szCs w:val="20"/>
              </w:rPr>
            </w:pPr>
            <w:r w:rsidRPr="00204724">
              <w:rPr>
                <w:rFonts w:ascii="Arial" w:hAnsi="Arial" w:cs="Arial"/>
                <w:b/>
                <w:bCs/>
                <w:color w:val="1A1A1A"/>
                <w:sz w:val="20"/>
                <w:szCs w:val="20"/>
              </w:rPr>
              <w:t>PBL</w:t>
            </w:r>
            <w:r w:rsidRPr="00534463">
              <w:rPr>
                <w:rFonts w:ascii="Arial" w:hAnsi="Arial" w:cs="Arial"/>
                <w:color w:val="1A1A1A"/>
                <w:sz w:val="20"/>
                <w:szCs w:val="20"/>
              </w:rPr>
              <w:t>: Chemistry of the environment: AIR QUALITY AND CLIMATE</w:t>
            </w:r>
          </w:p>
          <w:p w14:paraId="6C3F01CF" w14:textId="57AE3699" w:rsidR="008B13CE" w:rsidRPr="00B52C9E" w:rsidRDefault="007952ED" w:rsidP="007952E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C0EE1">
              <w:rPr>
                <w:rFonts w:ascii="Arial" w:hAnsi="Arial" w:cs="Arial"/>
                <w:b/>
                <w:bCs/>
                <w:color w:val="1A1A1A"/>
                <w:sz w:val="20"/>
                <w:szCs w:val="20"/>
                <w:highlight w:val="green"/>
              </w:rPr>
              <w:t>ESF1.2</w:t>
            </w:r>
            <w:r w:rsidRPr="00AC0EE1">
              <w:rPr>
                <w:rFonts w:ascii="Arial" w:hAnsi="Arial" w:cs="Arial"/>
                <w:color w:val="1A1A1A"/>
                <w:sz w:val="20"/>
                <w:szCs w:val="20"/>
                <w:highlight w:val="green"/>
              </w:rPr>
              <w:t>: Impact of Human Activity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   </w:t>
            </w: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r>
              <w:rPr>
                <w:color w:val="0070C0"/>
                <w:sz w:val="16"/>
                <w:szCs w:val="16"/>
              </w:rPr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2305AF51" w14:textId="77777777" w:rsidR="00003078" w:rsidRPr="00534463" w:rsidRDefault="00003078" w:rsidP="000030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.2 Rates of Reaction                                                                             </w:t>
            </w:r>
          </w:p>
          <w:p w14:paraId="2C238D0B" w14:textId="77777777" w:rsidR="00003078" w:rsidRPr="00534463" w:rsidRDefault="00003078" w:rsidP="000030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6.2.1 Describe the effect on the rate of reaction of:                            </w:t>
            </w:r>
          </w:p>
          <w:p w14:paraId="6AE6B7EF" w14:textId="77777777" w:rsidR="00003078" w:rsidRPr="00534463" w:rsidRDefault="00003078" w:rsidP="00003078">
            <w:pPr>
              <w:rPr>
                <w:rFonts w:ascii="Arial" w:hAnsi="Arial" w:cs="Arial"/>
                <w:color w:val="1A1A1A"/>
                <w:sz w:val="20"/>
                <w:szCs w:val="20"/>
              </w:rPr>
            </w:pPr>
            <w:r w:rsidRPr="00534463">
              <w:rPr>
                <w:rFonts w:ascii="Arial" w:hAnsi="Arial" w:cs="Arial"/>
                <w:color w:val="1A1A1A"/>
                <w:sz w:val="20"/>
                <w:szCs w:val="20"/>
              </w:rPr>
              <w:t>(a) changing the concentration of solutions</w:t>
            </w:r>
          </w:p>
          <w:p w14:paraId="302B3CF8" w14:textId="77777777" w:rsidR="00003078" w:rsidRPr="00534463" w:rsidRDefault="00003078" w:rsidP="00003078">
            <w:pPr>
              <w:rPr>
                <w:rFonts w:ascii="Arial" w:hAnsi="Arial" w:cs="Arial"/>
                <w:color w:val="1A1A1A"/>
                <w:sz w:val="20"/>
                <w:szCs w:val="20"/>
              </w:rPr>
            </w:pPr>
            <w:r w:rsidRPr="00534463">
              <w:rPr>
                <w:rFonts w:ascii="Arial" w:hAnsi="Arial" w:cs="Arial"/>
                <w:color w:val="1A1A1A"/>
                <w:sz w:val="20"/>
                <w:szCs w:val="20"/>
              </w:rPr>
              <w:t xml:space="preserve">(b) changing the pressure of gases </w:t>
            </w:r>
          </w:p>
          <w:p w14:paraId="05CEB45D" w14:textId="77777777" w:rsidR="00003078" w:rsidRPr="00534463" w:rsidRDefault="00003078" w:rsidP="000030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c) changing the surface area of solids</w:t>
            </w:r>
          </w:p>
          <w:p w14:paraId="65EA0516" w14:textId="77777777" w:rsidR="00003078" w:rsidRPr="00534463" w:rsidRDefault="00003078" w:rsidP="000030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d) changing the temperature</w:t>
            </w:r>
          </w:p>
          <w:p w14:paraId="5DD20AC3" w14:textId="77777777" w:rsidR="00003078" w:rsidRDefault="00003078" w:rsidP="0000307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(e) adding or removing a catalyst, including enzymes  </w:t>
            </w:r>
          </w:p>
          <w:p w14:paraId="5DF3B8A6" w14:textId="77777777" w:rsidR="00003078" w:rsidRPr="00534463" w:rsidRDefault="00003078" w:rsidP="0000307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6.2.5 Describe collision theory in terms of:</w:t>
            </w:r>
          </w:p>
          <w:p w14:paraId="69FFA207" w14:textId="77777777" w:rsidR="00003078" w:rsidRPr="00534463" w:rsidRDefault="00003078" w:rsidP="0000307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a) number of particles per unit volume</w:t>
            </w:r>
          </w:p>
          <w:p w14:paraId="0EF7CBB3" w14:textId="77777777" w:rsidR="00003078" w:rsidRPr="00534463" w:rsidRDefault="00003078" w:rsidP="0000307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b) frequency of collisions between particles</w:t>
            </w:r>
          </w:p>
          <w:p w14:paraId="534E4DBF" w14:textId="77777777" w:rsidR="00003078" w:rsidRPr="00534463" w:rsidRDefault="00003078" w:rsidP="0000307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c) kinetic energy of particles</w:t>
            </w:r>
          </w:p>
          <w:p w14:paraId="7E09694E" w14:textId="77777777" w:rsidR="00003078" w:rsidRPr="00534463" w:rsidRDefault="00003078" w:rsidP="0000307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(d) activation energy, Ea                                                            </w:t>
            </w:r>
          </w:p>
          <w:p w14:paraId="4A19DC22" w14:textId="77777777" w:rsidR="00003078" w:rsidRPr="00534463" w:rsidRDefault="00003078" w:rsidP="0000307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6.2.6 Describe and explain the effect on the rate of reaction of: </w:t>
            </w:r>
          </w:p>
          <w:p w14:paraId="79C35832" w14:textId="77777777" w:rsidR="00003078" w:rsidRPr="00534463" w:rsidRDefault="00003078" w:rsidP="0000307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a) changing the concentration of solutions</w:t>
            </w:r>
          </w:p>
          <w:p w14:paraId="561B6774" w14:textId="77777777" w:rsidR="00003078" w:rsidRPr="00534463" w:rsidRDefault="00003078" w:rsidP="0000307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(b) changing the pressure of gases </w:t>
            </w:r>
          </w:p>
          <w:p w14:paraId="745CBF8E" w14:textId="77777777" w:rsidR="00003078" w:rsidRPr="00534463" w:rsidRDefault="00003078" w:rsidP="0000307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c) changing the surface area of solids</w:t>
            </w:r>
          </w:p>
          <w:p w14:paraId="252D9270" w14:textId="77777777" w:rsidR="00003078" w:rsidRPr="00534463" w:rsidRDefault="00003078" w:rsidP="0000307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lastRenderedPageBreak/>
              <w:t>(d) changing the temperature</w:t>
            </w:r>
          </w:p>
          <w:p w14:paraId="6057A33C" w14:textId="3904D9A2" w:rsidR="00003078" w:rsidRDefault="00003078" w:rsidP="00003078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(e) adding or removing a catalyst, including enzymes using collision theory                                                                                             </w:t>
            </w:r>
            <w:r w:rsidRPr="00534463">
              <w:rPr>
                <w:rFonts w:ascii="Arial" w:hAnsi="Arial" w:cs="Arial"/>
                <w:color w:val="1A1A1A"/>
                <w:sz w:val="20"/>
                <w:szCs w:val="20"/>
              </w:rPr>
              <w:t xml:space="preserve">Practical </w:t>
            </w:r>
            <w:r w:rsidR="00E31960">
              <w:rPr>
                <w:rFonts w:ascii="Arial" w:hAnsi="Arial" w:cs="Arial"/>
                <w:color w:val="1A1A1A"/>
                <w:sz w:val="20"/>
                <w:szCs w:val="20"/>
              </w:rPr>
              <w:t>4</w:t>
            </w:r>
            <w:r w:rsidRPr="00534463">
              <w:rPr>
                <w:rFonts w:ascii="Arial" w:hAnsi="Arial" w:cs="Arial"/>
                <w:color w:val="1A1A1A"/>
                <w:sz w:val="20"/>
                <w:szCs w:val="20"/>
              </w:rPr>
              <w:t>:</w:t>
            </w:r>
            <w:r>
              <w:rPr>
                <w:rFonts w:ascii="Arial" w:hAnsi="Arial" w:cs="Arial"/>
                <w:color w:val="1A1A1A"/>
                <w:sz w:val="20"/>
                <w:szCs w:val="20"/>
              </w:rPr>
              <w:t xml:space="preserve"> </w:t>
            </w:r>
            <w:r w:rsidRPr="00534463">
              <w:rPr>
                <w:rFonts w:ascii="Arial" w:hAnsi="Arial" w:cs="Arial"/>
                <w:color w:val="1A1A1A"/>
                <w:sz w:val="20"/>
                <w:szCs w:val="20"/>
              </w:rPr>
              <w:t xml:space="preserve">To </w:t>
            </w:r>
            <w:r w:rsidR="00592F10">
              <w:rPr>
                <w:rFonts w:ascii="Arial" w:hAnsi="Arial" w:cs="Arial"/>
                <w:color w:val="1A1A1A"/>
                <w:sz w:val="20"/>
                <w:szCs w:val="20"/>
              </w:rPr>
              <w:t>investigate</w:t>
            </w:r>
            <w:r w:rsidRPr="00534463">
              <w:rPr>
                <w:rFonts w:ascii="Arial" w:hAnsi="Arial" w:cs="Arial"/>
                <w:color w:val="1A1A1A"/>
                <w:sz w:val="20"/>
                <w:szCs w:val="20"/>
              </w:rPr>
              <w:t xml:space="preserve"> the effect of particle size on the rate of reaction.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  <w:p w14:paraId="490C6828" w14:textId="1C8352D9" w:rsidR="00597516" w:rsidRPr="00B52C9E" w:rsidRDefault="00003078" w:rsidP="0000307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22889">
              <w:rPr>
                <w:rFonts w:ascii="Arial" w:hAnsi="Arial" w:cs="Arial"/>
                <w:b/>
                <w:bCs/>
                <w:sz w:val="20"/>
                <w:szCs w:val="20"/>
              </w:rPr>
              <w:t>Internal Assessment-1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C228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hemical </w:t>
            </w:r>
            <w:r w:rsidR="00794125" w:rsidRPr="00C22889">
              <w:rPr>
                <w:rFonts w:ascii="Arial" w:hAnsi="Arial" w:cs="Arial"/>
                <w:b/>
                <w:bCs/>
                <w:sz w:val="20"/>
                <w:szCs w:val="20"/>
              </w:rPr>
              <w:t>Energetics</w:t>
            </w:r>
            <w:r w:rsidR="00794125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  <w:r w:rsidRPr="00C228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                                                                    </w:t>
            </w: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lastRenderedPageBreak/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7E43150D" w14:textId="435DFA0D" w:rsidR="00003078" w:rsidRDefault="00003078" w:rsidP="000030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6.2.2 State that a catalyst increases the rate of a reaction and is unchanged at the end of a reaction and lowers the activation energy of the </w:t>
            </w:r>
            <w:r w:rsidR="00602F2A">
              <w:rPr>
                <w:rFonts w:ascii="Arial" w:hAnsi="Arial" w:cs="Arial"/>
                <w:sz w:val="20"/>
                <w:szCs w:val="20"/>
              </w:rPr>
              <w:t>reaction</w:t>
            </w:r>
            <w:r w:rsidRPr="0053446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E8B99FE" w14:textId="34B9879C" w:rsidR="00003078" w:rsidRPr="00534463" w:rsidRDefault="00003078" w:rsidP="0000307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6.2.7 State that a catalyst decreases the activation energy, Ea, of a </w:t>
            </w:r>
            <w:r w:rsidR="00794125" w:rsidRPr="00534463">
              <w:rPr>
                <w:rFonts w:ascii="Arial" w:hAnsi="Arial" w:cs="Arial"/>
                <w:sz w:val="20"/>
                <w:szCs w:val="20"/>
              </w:rPr>
              <w:t>reaction.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</w:t>
            </w:r>
          </w:p>
          <w:p w14:paraId="1151ED00" w14:textId="47F198F1" w:rsidR="00597516" w:rsidRPr="00C22889" w:rsidRDefault="00003078" w:rsidP="0000307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Practical </w:t>
            </w:r>
            <w:r w:rsidR="00602F2A">
              <w:rPr>
                <w:rFonts w:ascii="Arial" w:hAnsi="Arial" w:cs="Arial"/>
                <w:sz w:val="20"/>
                <w:szCs w:val="20"/>
              </w:rPr>
              <w:t>5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: To </w:t>
            </w:r>
            <w:r w:rsidR="00602F2A">
              <w:rPr>
                <w:rFonts w:ascii="Arial" w:hAnsi="Arial" w:cs="Arial"/>
                <w:sz w:val="20"/>
                <w:szCs w:val="20"/>
              </w:rPr>
              <w:t>investigate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the effect of temperature on the rate of reaction</w:t>
            </w: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F318D9" w:rsidRPr="00F318D9" w:rsidRDefault="00F318D9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C34D44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34D44" w:rsidRPr="00B52C9E" w:rsidRDefault="00C34D44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C34D44" w:rsidRDefault="00A8384D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A45969" w:rsidRDefault="00A45969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0778D52" w14:textId="70009AA0" w:rsidR="007720A7" w:rsidRPr="00534463" w:rsidRDefault="007720A7" w:rsidP="007720A7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6.2.3 Describe practical methods for investigating the rate of a reaction including change in mass of a reactant or a product and the formation of a </w:t>
            </w:r>
            <w:r w:rsidR="00794125" w:rsidRPr="00534463">
              <w:rPr>
                <w:rFonts w:ascii="Arial" w:hAnsi="Arial" w:cs="Arial"/>
                <w:sz w:val="20"/>
                <w:szCs w:val="20"/>
              </w:rPr>
              <w:t>gas.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</w:t>
            </w:r>
          </w:p>
          <w:p w14:paraId="45755895" w14:textId="4ED48424" w:rsidR="007720A7" w:rsidRPr="00534463" w:rsidRDefault="007720A7" w:rsidP="007720A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6.2.4 Interpret data, including graphs, from rate of reaction </w:t>
            </w:r>
            <w:r w:rsidR="00794125" w:rsidRPr="00534463">
              <w:rPr>
                <w:rFonts w:ascii="Arial" w:hAnsi="Arial" w:cs="Arial"/>
                <w:sz w:val="20"/>
                <w:szCs w:val="20"/>
              </w:rPr>
              <w:t>experiments.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  <w:p w14:paraId="41D42525" w14:textId="35AE03FE" w:rsidR="007720A7" w:rsidRDefault="007720A7" w:rsidP="007720A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6.2.8 Evaluate practical methods for investigating the rate of reaction including change in mass of a reactant or a product and the formation of a </w:t>
            </w:r>
            <w:r w:rsidR="00794125" w:rsidRPr="00534463">
              <w:rPr>
                <w:rFonts w:ascii="Arial" w:hAnsi="Arial" w:cs="Arial"/>
                <w:sz w:val="20"/>
                <w:szCs w:val="20"/>
              </w:rPr>
              <w:t>gas.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   </w:t>
            </w:r>
          </w:p>
          <w:p w14:paraId="7AC4DA17" w14:textId="387E3953" w:rsidR="00C34D44" w:rsidRPr="00B52C9E" w:rsidRDefault="007720A7" w:rsidP="007720A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Practical </w:t>
            </w:r>
            <w:r w:rsidR="00602F2A">
              <w:rPr>
                <w:rFonts w:ascii="Arial" w:hAnsi="Arial" w:cs="Arial"/>
                <w:sz w:val="20"/>
                <w:szCs w:val="20"/>
              </w:rPr>
              <w:t>6</w:t>
            </w:r>
            <w:r w:rsidRPr="00534463">
              <w:rPr>
                <w:rFonts w:ascii="Arial" w:hAnsi="Arial" w:cs="Arial"/>
                <w:sz w:val="20"/>
                <w:szCs w:val="20"/>
              </w:rPr>
              <w:t>: To Investigate the effect of catalyst on the rate of reaction of the decomposition of   hydrogen peroxide.</w:t>
            </w:r>
          </w:p>
        </w:tc>
        <w:tc>
          <w:tcPr>
            <w:tcW w:w="2700" w:type="dxa"/>
          </w:tcPr>
          <w:p w14:paraId="3C7DE3F7" w14:textId="1D699840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161543" w:rsidRPr="00CD278C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161543" w:rsidRPr="00CD278C" w:rsidRDefault="00161543" w:rsidP="00CD278C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597516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597516" w:rsidRPr="00B52C9E" w:rsidRDefault="00930333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396A490A" w14:textId="77777777" w:rsidR="00E73F38" w:rsidRPr="00B52C9E" w:rsidRDefault="00E73F38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3D80CC90" w14:textId="5B9D513C" w:rsidR="00E73F38" w:rsidRPr="007B158A" w:rsidRDefault="007B158A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7B158A">
              <w:rPr>
                <w:rFonts w:asciiTheme="minorHAnsi" w:hAnsiTheme="minorHAnsi" w:cstheme="minorHAnsi"/>
                <w:sz w:val="22"/>
                <w:szCs w:val="22"/>
              </w:rPr>
              <w:t>Revision -Term-1 Examination</w:t>
            </w:r>
          </w:p>
          <w:p w14:paraId="1134988A" w14:textId="77777777" w:rsidR="00597516" w:rsidRPr="00B52C9E" w:rsidRDefault="005975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FC3B81" w14:textId="77777777" w:rsidR="00E41A1D" w:rsidRDefault="00E41A1D" w:rsidP="005A50D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B619FB" w:rsidRPr="00B52C9E" w:rsidRDefault="00B619FB" w:rsidP="00157B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597516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1AE4C802" w14:textId="53C46008" w:rsidR="00597516" w:rsidRPr="00B52C9E" w:rsidRDefault="00CF70B0" w:rsidP="0059751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Term-1 Examination</w:t>
            </w:r>
          </w:p>
        </w:tc>
        <w:tc>
          <w:tcPr>
            <w:tcW w:w="2700" w:type="dxa"/>
          </w:tcPr>
          <w:p w14:paraId="078126C8" w14:textId="313572D4" w:rsidR="008625FD" w:rsidRDefault="008625FD" w:rsidP="008625F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 w:rsidR="00B245AA">
              <w:rPr>
                <w:color w:val="00B050"/>
              </w:rPr>
              <w:t xml:space="preserve"> (Years </w:t>
            </w:r>
            <w:r w:rsidR="0065626E">
              <w:rPr>
                <w:color w:val="00B050"/>
              </w:rPr>
              <w:t>10-13)</w:t>
            </w:r>
          </w:p>
          <w:p w14:paraId="5F9D1445" w14:textId="5BF022DF" w:rsidR="00B619FB" w:rsidRPr="00BA3823" w:rsidRDefault="0084694A" w:rsidP="00BA382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597516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597516" w:rsidRPr="00B52C9E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3014DEBB" w14:textId="0400A883" w:rsidR="00597516" w:rsidRDefault="002A04A6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Term-1 Examination</w:t>
            </w:r>
          </w:p>
          <w:p w14:paraId="51D0AC59" w14:textId="77777777" w:rsidR="00BA3823" w:rsidRDefault="00BA3823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75B36A99" w14:textId="77777777" w:rsidR="00BA3823" w:rsidRPr="00B52C9E" w:rsidRDefault="00BA3823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BD97B9B" w14:textId="77777777" w:rsidR="00C2686F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483319" w:rsidRPr="00796F4C" w:rsidRDefault="00483319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73F38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E73F38" w:rsidRPr="00B52C9E" w:rsidRDefault="00E73F38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E73F38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23293E" w:rsidRPr="00B52C9E" w:rsidRDefault="0023293E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5739E99E" w14:textId="77777777" w:rsidR="007720A7" w:rsidRPr="00534463" w:rsidRDefault="007720A7" w:rsidP="007720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34463">
              <w:rPr>
                <w:rFonts w:ascii="Arial" w:hAnsi="Arial" w:cs="Arial"/>
                <w:b/>
                <w:sz w:val="20"/>
                <w:szCs w:val="20"/>
              </w:rPr>
              <w:t xml:space="preserve">6 Reversible reactions and equilibrium                                   </w:t>
            </w:r>
          </w:p>
          <w:p w14:paraId="63C4446E" w14:textId="77777777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6.3.1 State that some chemical reactions are reversible as shown by the symbol </w:t>
            </w:r>
            <w:r w:rsidRPr="00534463">
              <w:rPr>
                <w:rFonts w:ascii="Cambria Math" w:hAnsi="Cambria Math" w:cs="Cambria Math"/>
                <w:bCs/>
                <w:sz w:val="20"/>
                <w:szCs w:val="20"/>
              </w:rPr>
              <w:t>⇌</w:t>
            </w:r>
          </w:p>
          <w:p w14:paraId="7B820C0B" w14:textId="4FD6AC14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6.3.2 Describe how changing </w:t>
            </w:r>
            <w:r w:rsidR="00794125" w:rsidRPr="00534463">
              <w:rPr>
                <w:rFonts w:ascii="Arial" w:hAnsi="Arial" w:cs="Arial"/>
                <w:bCs/>
                <w:sz w:val="20"/>
                <w:szCs w:val="20"/>
              </w:rPr>
              <w:t>conditions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can change the direction of a reversible reaction for:</w:t>
            </w:r>
          </w:p>
          <w:p w14:paraId="47150B44" w14:textId="77777777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(a) the effect of heat on hydrated compounds </w:t>
            </w:r>
          </w:p>
          <w:p w14:paraId="0D5E008E" w14:textId="77777777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(b) the addition of water to anhydrous </w:t>
            </w:r>
          </w:p>
          <w:p w14:paraId="6A47FAAF" w14:textId="6036BC28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compounds limited to copper (II) sulfate and cobalt (II) </w:t>
            </w:r>
            <w:r w:rsidR="00794125" w:rsidRPr="00534463">
              <w:rPr>
                <w:rFonts w:ascii="Arial" w:hAnsi="Arial" w:cs="Arial"/>
                <w:bCs/>
                <w:sz w:val="20"/>
                <w:szCs w:val="20"/>
              </w:rPr>
              <w:t>chloride.</w:t>
            </w:r>
          </w:p>
          <w:p w14:paraId="66690721" w14:textId="77777777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6.3.3 State that a reversible reaction in a closed system is at equilibrium when:</w:t>
            </w:r>
          </w:p>
          <w:p w14:paraId="66436AFB" w14:textId="77777777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(a) the rate of the forward reaction is equal to </w:t>
            </w:r>
          </w:p>
          <w:p w14:paraId="436C11E6" w14:textId="77777777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the rate of the reverse reaction </w:t>
            </w:r>
          </w:p>
          <w:p w14:paraId="23F781EB" w14:textId="77777777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(b) the concentrations of reactants and products are no longer changing                                                                                      </w:t>
            </w:r>
          </w:p>
          <w:p w14:paraId="693FD448" w14:textId="0D33EE28" w:rsidR="007720A7" w:rsidRDefault="007720A7" w:rsidP="007720A7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Practical </w:t>
            </w:r>
            <w:r w:rsidR="00602F2A">
              <w:rPr>
                <w:rFonts w:ascii="Arial" w:hAnsi="Arial" w:cs="Arial"/>
                <w:bCs/>
                <w:sz w:val="20"/>
                <w:szCs w:val="20"/>
              </w:rPr>
              <w:t>7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: To investigate reversible </w:t>
            </w:r>
            <w:r w:rsidR="00794125" w:rsidRPr="00534463">
              <w:rPr>
                <w:rFonts w:ascii="Arial" w:hAnsi="Arial" w:cs="Arial"/>
                <w:bCs/>
                <w:sz w:val="20"/>
                <w:szCs w:val="20"/>
              </w:rPr>
              <w:t>reactions.</w:t>
            </w:r>
          </w:p>
          <w:p w14:paraId="4D5DF08A" w14:textId="50DF0CE6" w:rsidR="00E73F38" w:rsidRPr="00B52C9E" w:rsidRDefault="007720A7" w:rsidP="007720A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C22889">
              <w:rPr>
                <w:rFonts w:ascii="Arial" w:hAnsi="Arial" w:cs="Arial"/>
                <w:b/>
                <w:bCs/>
                <w:sz w:val="20"/>
                <w:szCs w:val="20"/>
              </w:rPr>
              <w:t>Internal Assessment-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2(</w:t>
            </w:r>
            <w:r w:rsidRPr="0053446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ates of </w:t>
            </w:r>
            <w:r w:rsidR="00617304" w:rsidRPr="00534463">
              <w:rPr>
                <w:rFonts w:ascii="Arial" w:hAnsi="Arial" w:cs="Arial"/>
                <w:b/>
                <w:bCs/>
                <w:sz w:val="20"/>
                <w:szCs w:val="20"/>
              </w:rPr>
              <w:t>Reaction</w:t>
            </w:r>
            <w:r w:rsidR="00617304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  <w:r w:rsidRPr="0053446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                                          </w:t>
            </w:r>
          </w:p>
        </w:tc>
        <w:tc>
          <w:tcPr>
            <w:tcW w:w="2700" w:type="dxa"/>
          </w:tcPr>
          <w:p w14:paraId="295AA351" w14:textId="77777777" w:rsidR="00C2686F" w:rsidRPr="00CD278C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C2686F"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250B97" w:rsidRPr="00B52C9E" w:rsidRDefault="00250B97" w:rsidP="00E73F3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97516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597516" w:rsidRPr="00B52C9E" w:rsidRDefault="008D0C41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930333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597516" w:rsidRPr="00B52C9E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73B84F1F" w14:textId="77777777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6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>.3.4. Predict and explain, for a reversible reaction, how the position of equilibrium is affected by:</w:t>
            </w:r>
          </w:p>
          <w:p w14:paraId="00C06043" w14:textId="77777777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(a) changing temperature </w:t>
            </w:r>
          </w:p>
          <w:p w14:paraId="6F399186" w14:textId="77777777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(b) changing pressure </w:t>
            </w:r>
          </w:p>
          <w:p w14:paraId="0E90C1D0" w14:textId="77777777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(c) changing concentration</w:t>
            </w:r>
          </w:p>
          <w:p w14:paraId="6267F871" w14:textId="77777777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(d) using a catalyst using information provided.                              </w:t>
            </w:r>
          </w:p>
          <w:p w14:paraId="49B2E383" w14:textId="77777777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lastRenderedPageBreak/>
              <w:t>6.3.5 State the symbol equation for the production of ammonia in the Haber process, N</w:t>
            </w:r>
            <w:r w:rsidRPr="0039652B">
              <w:rPr>
                <w:rFonts w:ascii="Arial" w:hAnsi="Arial" w:cs="Arial"/>
                <w:bCs/>
                <w:sz w:val="20"/>
                <w:szCs w:val="20"/>
                <w:vertAlign w:val="subscript"/>
              </w:rPr>
              <w:t>2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>(g) + 3H</w:t>
            </w:r>
            <w:r w:rsidRPr="0039652B">
              <w:rPr>
                <w:rFonts w:ascii="Arial" w:hAnsi="Arial" w:cs="Arial"/>
                <w:bCs/>
                <w:sz w:val="20"/>
                <w:szCs w:val="20"/>
                <w:vertAlign w:val="subscript"/>
              </w:rPr>
              <w:t>2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(g) </w:t>
            </w:r>
            <w:r w:rsidRPr="00534463">
              <w:rPr>
                <w:rFonts w:ascii="Cambria Math" w:hAnsi="Cambria Math" w:cs="Cambria Math"/>
                <w:bCs/>
                <w:sz w:val="20"/>
                <w:szCs w:val="20"/>
              </w:rPr>
              <w:t>⇌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2NH</w:t>
            </w:r>
            <w:r w:rsidRPr="0039652B">
              <w:rPr>
                <w:rFonts w:ascii="Arial" w:hAnsi="Arial" w:cs="Arial"/>
                <w:bCs/>
                <w:sz w:val="20"/>
                <w:szCs w:val="20"/>
                <w:vertAlign w:val="subscript"/>
              </w:rPr>
              <w:t>3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>(g).</w:t>
            </w:r>
          </w:p>
          <w:p w14:paraId="6ECEF7F9" w14:textId="77777777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6.3.6 State the sources of the hydrogen (methane) </w:t>
            </w:r>
          </w:p>
          <w:p w14:paraId="150BEE11" w14:textId="77777777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and nitrogen (air) in the Haber process.</w:t>
            </w:r>
          </w:p>
          <w:p w14:paraId="0A1E10AC" w14:textId="05B8B727" w:rsidR="00C22889" w:rsidRPr="00B52C9E" w:rsidRDefault="007720A7" w:rsidP="007720A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6.3.7 State the typical conditions in the Haber process as 450°C, 20000kPa /200atm and an iron catalyst.                                                                    </w:t>
            </w:r>
          </w:p>
        </w:tc>
        <w:tc>
          <w:tcPr>
            <w:tcW w:w="2700" w:type="dxa"/>
          </w:tcPr>
          <w:p w14:paraId="2B04BC41" w14:textId="74016EAC" w:rsidR="005E4A01" w:rsidRPr="001452E5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lastRenderedPageBreak/>
              <w:t>2-</w:t>
            </w:r>
            <w:r w:rsidR="00317C77"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9C147A" w:rsidRDefault="009C147A" w:rsidP="005D497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611E47" w:rsidRPr="00B52C9E" w:rsidRDefault="00611E47" w:rsidP="003E76DE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8464BA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8464BA" w:rsidRPr="00B52C9E" w:rsidRDefault="008464BA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8464BA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5C465C46" w14:textId="77777777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6.3.8 State the symbol equation for the conversion of sulfur dioxide to sulfur trioxide in the Contact process, 2SO</w:t>
            </w:r>
            <w:r w:rsidRPr="00954163">
              <w:rPr>
                <w:rFonts w:ascii="Arial" w:hAnsi="Arial" w:cs="Arial"/>
                <w:bCs/>
                <w:sz w:val="20"/>
                <w:szCs w:val="20"/>
                <w:vertAlign w:val="subscript"/>
              </w:rPr>
              <w:t>2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>(g) + O</w:t>
            </w:r>
            <w:r w:rsidRPr="00954163">
              <w:rPr>
                <w:rFonts w:ascii="Arial" w:hAnsi="Arial" w:cs="Arial"/>
                <w:bCs/>
                <w:sz w:val="20"/>
                <w:szCs w:val="20"/>
                <w:vertAlign w:val="subscript"/>
              </w:rPr>
              <w:t>2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(g) </w:t>
            </w:r>
            <w:r w:rsidRPr="00534463">
              <w:rPr>
                <w:rFonts w:ascii="Cambria Math" w:hAnsi="Cambria Math" w:cs="Cambria Math"/>
                <w:bCs/>
                <w:sz w:val="20"/>
                <w:szCs w:val="20"/>
              </w:rPr>
              <w:t>⇌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2SO</w:t>
            </w:r>
            <w:r w:rsidRPr="00954163">
              <w:rPr>
                <w:rFonts w:ascii="Arial" w:hAnsi="Arial" w:cs="Arial"/>
                <w:bCs/>
                <w:sz w:val="20"/>
                <w:szCs w:val="20"/>
                <w:vertAlign w:val="subscript"/>
              </w:rPr>
              <w:t>3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>(g)</w:t>
            </w:r>
          </w:p>
          <w:p w14:paraId="124ED495" w14:textId="77777777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6.3.9 State the sources of the sulfur dioxide (burning sulfur or roasting sulfide ores) and oxygen (air) in the Contact process.</w:t>
            </w:r>
          </w:p>
          <w:p w14:paraId="753E01DC" w14:textId="2B583303" w:rsidR="007720A7" w:rsidRPr="00534463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6.3.10 State the typical conditions for the conversion of sulfur dioxide to sulfur trioxide in the Contact process as 450°C, 200kPa /2atm and a vanadium(V) oxide catalyst.                                                                                          </w:t>
            </w:r>
          </w:p>
          <w:p w14:paraId="79925E82" w14:textId="66DA5BCA" w:rsidR="008464BA" w:rsidRPr="0058152D" w:rsidRDefault="007720A7" w:rsidP="007720A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6.3.11 Explain, in terms of rate of reaction and position of equilibrium, why the typical conditions stated are used in the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>Haber process and in the Contact process, including safety considerations and economics</w:t>
            </w:r>
          </w:p>
        </w:tc>
        <w:tc>
          <w:tcPr>
            <w:tcW w:w="2700" w:type="dxa"/>
          </w:tcPr>
          <w:p w14:paraId="17B58D34" w14:textId="64F2A8F7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="005E4A01" w:rsidRPr="00CD278C">
              <w:rPr>
                <w:b/>
                <w:bCs/>
                <w:color w:val="0070C0"/>
              </w:rPr>
              <w:t xml:space="preserve"> </w:t>
            </w:r>
            <w:r w:rsidR="005E4A01" w:rsidRPr="00CD278C">
              <w:rPr>
                <w:color w:val="0070C0"/>
              </w:rPr>
              <w:t>- Year 3 &amp; 4 Sports Day</w:t>
            </w:r>
          </w:p>
          <w:p w14:paraId="2AF6BDF6" w14:textId="24003956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="005E4A01"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B71A2D"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185676" w:rsidRPr="009B40B3" w:rsidRDefault="005E4A01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790FBB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790FBB" w:rsidRPr="00B52C9E" w:rsidRDefault="00790FBB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790FBB" w:rsidRPr="00B52C9E" w:rsidRDefault="008D0C41" w:rsidP="00505FD5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4/12 – 1/</w:t>
            </w:r>
            <w:r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 </w:t>
            </w:r>
            <w:r w:rsidR="00505FD5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</w:t>
            </w:r>
            <w:r w:rsidR="00790FBB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 Break</w:t>
            </w:r>
            <w:r w:rsidR="00790FBB"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540297AE" w14:textId="77777777" w:rsidR="007720A7" w:rsidRPr="00534463" w:rsidRDefault="007720A7" w:rsidP="007720A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b/>
                <w:sz w:val="20"/>
                <w:szCs w:val="20"/>
              </w:rPr>
              <w:t xml:space="preserve">6.4 Redox                                                                                        </w:t>
            </w:r>
          </w:p>
          <w:p w14:paraId="47BF0E13" w14:textId="68C4D122" w:rsidR="007720A7" w:rsidRPr="00534463" w:rsidRDefault="007720A7" w:rsidP="00C35767">
            <w:pPr>
              <w:pStyle w:val="CalendarInformation"/>
              <w:framePr w:wrap="auto"/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6.4.1 Use a Roman numeral to indicate the oxidation number of an element in a </w:t>
            </w:r>
            <w:r w:rsidR="00C35767" w:rsidRPr="00534463">
              <w:rPr>
                <w:rFonts w:ascii="Arial" w:hAnsi="Arial" w:cs="Arial"/>
                <w:bCs/>
                <w:sz w:val="20"/>
                <w:szCs w:val="20"/>
              </w:rPr>
              <w:t>compound.</w:t>
            </w:r>
          </w:p>
          <w:p w14:paraId="078BD782" w14:textId="4A9D1353" w:rsidR="007720A7" w:rsidRPr="00534463" w:rsidRDefault="007720A7" w:rsidP="007720A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6.4.2 Define redox reactions as involving simultaneous oxidation and </w:t>
            </w:r>
            <w:r w:rsidR="00C35767" w:rsidRPr="00534463">
              <w:rPr>
                <w:rFonts w:ascii="Arial" w:hAnsi="Arial" w:cs="Arial"/>
                <w:bCs/>
                <w:sz w:val="20"/>
                <w:szCs w:val="20"/>
              </w:rPr>
              <w:t>reduction</w:t>
            </w:r>
            <w:r w:rsidR="00067209" w:rsidRPr="00534463">
              <w:rPr>
                <w:rFonts w:ascii="Arial" w:hAnsi="Arial" w:cs="Arial"/>
                <w:bCs/>
                <w:sz w:val="20"/>
                <w:szCs w:val="20"/>
              </w:rPr>
              <w:t>.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                                                                         </w:t>
            </w:r>
          </w:p>
          <w:p w14:paraId="1AD75039" w14:textId="678BDB80" w:rsidR="007720A7" w:rsidRPr="00534463" w:rsidRDefault="007720A7" w:rsidP="007720A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6.4.3 Define oxidation as gain of oxygen and reduction as loss of </w:t>
            </w:r>
            <w:r w:rsidR="00C35767" w:rsidRPr="00534463">
              <w:rPr>
                <w:rFonts w:ascii="Arial" w:hAnsi="Arial" w:cs="Arial"/>
                <w:bCs/>
                <w:sz w:val="20"/>
                <w:szCs w:val="20"/>
              </w:rPr>
              <w:t>oxygen</w:t>
            </w:r>
            <w:r w:rsidR="00067209" w:rsidRPr="00534463">
              <w:rPr>
                <w:rFonts w:ascii="Arial" w:hAnsi="Arial" w:cs="Arial"/>
                <w:bCs/>
                <w:sz w:val="20"/>
                <w:szCs w:val="20"/>
              </w:rPr>
              <w:t>.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                                                                                      </w:t>
            </w:r>
          </w:p>
          <w:p w14:paraId="512D64CF" w14:textId="521C0BA4" w:rsidR="007720A7" w:rsidRPr="00534463" w:rsidRDefault="007720A7" w:rsidP="007720A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6.4.4 Identify redox reactions as reactions involving gain and loss of </w:t>
            </w:r>
            <w:r w:rsidR="00C35767" w:rsidRPr="00534463">
              <w:rPr>
                <w:rFonts w:ascii="Arial" w:hAnsi="Arial" w:cs="Arial"/>
                <w:bCs/>
                <w:sz w:val="20"/>
                <w:szCs w:val="20"/>
              </w:rPr>
              <w:t>oxygen.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</w:t>
            </w:r>
          </w:p>
          <w:p w14:paraId="55814BB0" w14:textId="03AB2813" w:rsidR="007720A7" w:rsidRPr="00534463" w:rsidRDefault="007720A7" w:rsidP="007720A7">
            <w:pPr>
              <w:pStyle w:val="CalendarInformation"/>
              <w:framePr w:wrap="auto"/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6.4.5 Identify oxidation and reduction in redox </w:t>
            </w:r>
            <w:r w:rsidR="00C35767" w:rsidRPr="00534463">
              <w:rPr>
                <w:rFonts w:ascii="Arial" w:hAnsi="Arial" w:cs="Arial"/>
                <w:bCs/>
                <w:sz w:val="20"/>
                <w:szCs w:val="20"/>
              </w:rPr>
              <w:t>reactions.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                                                                                        </w:t>
            </w:r>
          </w:p>
          <w:p w14:paraId="5C418DC1" w14:textId="77777777" w:rsidR="007720A7" w:rsidRPr="00534463" w:rsidRDefault="007720A7" w:rsidP="007720A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6.4.6 Define oxidation in terms of:</w:t>
            </w:r>
          </w:p>
          <w:p w14:paraId="59E817C1" w14:textId="77777777" w:rsidR="007720A7" w:rsidRPr="00534463" w:rsidRDefault="007720A7" w:rsidP="007720A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(a) loss of electrons </w:t>
            </w:r>
          </w:p>
          <w:p w14:paraId="37E41D82" w14:textId="77777777" w:rsidR="007720A7" w:rsidRPr="00534463" w:rsidRDefault="007720A7" w:rsidP="007720A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(b) an increase in oxidation number    </w:t>
            </w:r>
          </w:p>
          <w:p w14:paraId="454CC843" w14:textId="0364E5FE" w:rsidR="007720A7" w:rsidRDefault="007720A7" w:rsidP="007720A7">
            <w:pPr>
              <w:autoSpaceDE w:val="0"/>
              <w:autoSpaceDN w:val="0"/>
              <w:adjustRightInd w:val="0"/>
              <w:rPr>
                <w:rFonts w:ascii="Arial" w:hAnsi="Arial" w:cs="Arial"/>
                <w:color w:val="1A1A1A"/>
                <w:sz w:val="20"/>
                <w:szCs w:val="20"/>
              </w:rPr>
            </w:pPr>
            <w:r w:rsidRPr="00534463">
              <w:rPr>
                <w:rFonts w:ascii="Arial" w:hAnsi="Arial" w:cs="Arial"/>
                <w:color w:val="1A1A1A"/>
                <w:sz w:val="20"/>
                <w:szCs w:val="20"/>
              </w:rPr>
              <w:t xml:space="preserve">Practical </w:t>
            </w:r>
            <w:r w:rsidR="00602F2A">
              <w:rPr>
                <w:rFonts w:ascii="Arial" w:hAnsi="Arial" w:cs="Arial"/>
                <w:color w:val="1A1A1A"/>
                <w:sz w:val="20"/>
                <w:szCs w:val="20"/>
              </w:rPr>
              <w:t>8</w:t>
            </w:r>
            <w:r w:rsidRPr="00534463">
              <w:rPr>
                <w:rFonts w:ascii="Arial" w:hAnsi="Arial" w:cs="Arial"/>
                <w:color w:val="1A1A1A"/>
                <w:sz w:val="20"/>
                <w:szCs w:val="20"/>
              </w:rPr>
              <w:t>: To Investigate the effect of concentration on the rate of reaction.</w:t>
            </w:r>
          </w:p>
          <w:p w14:paraId="0380F031" w14:textId="15A3E713" w:rsidR="00E30A02" w:rsidRPr="00B52C9E" w:rsidRDefault="007720A7" w:rsidP="007720A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22889">
              <w:rPr>
                <w:rFonts w:ascii="Arial" w:hAnsi="Arial" w:cs="Arial"/>
                <w:b/>
                <w:bCs/>
                <w:sz w:val="20"/>
                <w:szCs w:val="20"/>
              </w:rPr>
              <w:t>Internal Assessment-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3(</w:t>
            </w:r>
            <w:r w:rsidRPr="00534463">
              <w:rPr>
                <w:rFonts w:ascii="Arial" w:hAnsi="Arial" w:cs="Arial"/>
                <w:b/>
                <w:sz w:val="20"/>
                <w:szCs w:val="20"/>
              </w:rPr>
              <w:t xml:space="preserve">Reversible reactions and </w:t>
            </w:r>
            <w:r w:rsidR="00067209" w:rsidRPr="00534463">
              <w:rPr>
                <w:rFonts w:ascii="Arial" w:hAnsi="Arial" w:cs="Arial"/>
                <w:b/>
                <w:sz w:val="20"/>
                <w:szCs w:val="20"/>
              </w:rPr>
              <w:t>equilibrium</w:t>
            </w:r>
            <w:r w:rsidR="00067209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  <w:r w:rsidRPr="0053446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                                                  </w:t>
            </w: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2DBD2C9A" w14:textId="587918BD" w:rsidR="000F2DAB" w:rsidRPr="00534463" w:rsidRDefault="000F2DAB" w:rsidP="000F2DA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6.4.7 Define reduction in terms of: (a) gain of electrons (b) a decrease in oxidation </w:t>
            </w:r>
            <w:r w:rsidR="00067209" w:rsidRPr="00534463">
              <w:rPr>
                <w:rFonts w:ascii="Arial" w:hAnsi="Arial" w:cs="Arial"/>
                <w:bCs/>
                <w:sz w:val="20"/>
                <w:szCs w:val="20"/>
              </w:rPr>
              <w:t>number</w:t>
            </w:r>
            <w:r w:rsidR="00067209">
              <w:rPr>
                <w:rFonts w:ascii="Arial" w:hAnsi="Arial" w:cs="Arial"/>
                <w:bCs/>
                <w:sz w:val="20"/>
                <w:szCs w:val="20"/>
              </w:rPr>
              <w:t>.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                                                                                    </w:t>
            </w:r>
          </w:p>
          <w:p w14:paraId="4D64DB19" w14:textId="77777777" w:rsidR="000F2DAB" w:rsidRPr="00534463" w:rsidRDefault="000F2DAB" w:rsidP="000F2DA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(a) the oxidation number of elements in their uncombined state is zero</w:t>
            </w:r>
          </w:p>
          <w:p w14:paraId="31362F0A" w14:textId="77777777" w:rsidR="000F2DAB" w:rsidRPr="00534463" w:rsidRDefault="000F2DAB" w:rsidP="000F2DA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(b) the oxidation number of a monatomic ion is the same as the charge on the ion</w:t>
            </w:r>
          </w:p>
          <w:p w14:paraId="06B76E20" w14:textId="77777777" w:rsidR="000F2DAB" w:rsidRPr="00534463" w:rsidRDefault="000F2DAB" w:rsidP="000F2DA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(c) the sum of the oxidation numbers in a compound is zero</w:t>
            </w:r>
          </w:p>
          <w:p w14:paraId="46086CC9" w14:textId="77777777" w:rsidR="000F2DAB" w:rsidRPr="00534463" w:rsidRDefault="000F2DAB" w:rsidP="000F2DA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(d) the sum of the oxidation numbers in an ion is equal to the charge on the ion  </w:t>
            </w:r>
          </w:p>
          <w:p w14:paraId="3AE5DA4B" w14:textId="45A26E50" w:rsidR="00AA154F" w:rsidRPr="0078026B" w:rsidRDefault="000F2DAB" w:rsidP="008C54C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Practical </w:t>
            </w:r>
            <w:r w:rsidR="00602F2A">
              <w:rPr>
                <w:rFonts w:ascii="Arial" w:hAnsi="Arial" w:cs="Arial"/>
                <w:sz w:val="20"/>
                <w:szCs w:val="20"/>
              </w:rPr>
              <w:t>9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534463">
              <w:rPr>
                <w:rFonts w:ascii="Arial" w:hAnsi="Arial" w:cs="Arial"/>
                <w:bCs/>
                <w:color w:val="000000"/>
                <w:sz w:val="20"/>
                <w:szCs w:val="20"/>
              </w:rPr>
              <w:t>Experimental Planning questions related to the rate of reaction and redox reaction.</w:t>
            </w: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3D134A56" w14:textId="398BB673" w:rsidR="000F2DAB" w:rsidRPr="00534463" w:rsidRDefault="000F2DAB" w:rsidP="000F2DAB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6.4.10 Identify redox reactions by the colour changes involved when using acidified aqueous potassium </w:t>
            </w:r>
            <w:r w:rsidR="00067209" w:rsidRPr="00534463">
              <w:rPr>
                <w:rFonts w:ascii="Arial" w:hAnsi="Arial" w:cs="Arial"/>
                <w:bCs/>
                <w:sz w:val="20"/>
                <w:szCs w:val="20"/>
              </w:rPr>
              <w:t>manganate (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>VII) or aqueous potassium iodide and potassium dichromate (VI).</w:t>
            </w:r>
          </w:p>
          <w:p w14:paraId="2817A8AC" w14:textId="2EB28FBC" w:rsidR="000F2DAB" w:rsidRPr="00534463" w:rsidRDefault="000F2DAB" w:rsidP="000F2DA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6.4.11 Define an oxidising agent as a </w:t>
            </w:r>
            <w:r w:rsidR="00067209" w:rsidRPr="00534463">
              <w:rPr>
                <w:rFonts w:ascii="Arial" w:hAnsi="Arial" w:cs="Arial"/>
                <w:bCs/>
                <w:sz w:val="20"/>
                <w:szCs w:val="20"/>
              </w:rPr>
              <w:t>substance that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oxidises another substance and is itself reduced</w:t>
            </w:r>
            <w:r w:rsidR="00067209"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 w14:paraId="2EAEA9C0" w14:textId="77777777" w:rsidR="000F2DAB" w:rsidRPr="00534463" w:rsidRDefault="000F2DAB" w:rsidP="000F2DA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6.4.12 Define a reducing agent as a substance that reduces another substance and is itself </w:t>
            </w:r>
            <w:r>
              <w:rPr>
                <w:rFonts w:ascii="Arial" w:hAnsi="Arial" w:cs="Arial"/>
                <w:bCs/>
                <w:sz w:val="20"/>
                <w:szCs w:val="20"/>
              </w:rPr>
              <w:t>oxidised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  <w:p w14:paraId="7DB2E75D" w14:textId="77777777" w:rsidR="000F2DAB" w:rsidRPr="00534463" w:rsidRDefault="000F2DAB" w:rsidP="000F2DA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6.4.13 Identify oxidising agents and reducing agents in </w:t>
            </w:r>
          </w:p>
          <w:p w14:paraId="5362D8F7" w14:textId="77777777" w:rsidR="000F2DAB" w:rsidRPr="00534463" w:rsidRDefault="000F2DAB" w:rsidP="000F2DA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redox reactions</w:t>
            </w:r>
          </w:p>
          <w:p w14:paraId="40A20598" w14:textId="57192C3F" w:rsidR="00E30A02" w:rsidRPr="00B52C9E" w:rsidRDefault="000F2DAB" w:rsidP="000F2DA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Practical 1</w:t>
            </w:r>
            <w:r w:rsidR="00602F2A">
              <w:rPr>
                <w:rFonts w:ascii="Arial" w:hAnsi="Arial" w:cs="Arial"/>
                <w:bCs/>
                <w:sz w:val="20"/>
                <w:szCs w:val="20"/>
              </w:rPr>
              <w:t>0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>: To interpret data from graph</w:t>
            </w:r>
            <w:r>
              <w:rPr>
                <w:rFonts w:ascii="Arial" w:hAnsi="Arial" w:cs="Arial"/>
                <w:bCs/>
                <w:sz w:val="20"/>
                <w:szCs w:val="20"/>
              </w:rPr>
              <w:t>s.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                                                                                    </w:t>
            </w: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30A02" w:rsidRPr="00B52C9E" w14:paraId="00CEECAF" w14:textId="77777777" w:rsidTr="004C20AA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9D008F" w:rsidRDefault="0025128A" w:rsidP="009D008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2D7AFF82" w14:textId="77777777" w:rsidR="000F2DAB" w:rsidRPr="00534463" w:rsidRDefault="000F2DAB" w:rsidP="000F2DA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. Electrochemistry                                                                           </w:t>
            </w:r>
          </w:p>
          <w:p w14:paraId="62A8F67E" w14:textId="77777777" w:rsidR="000F2DAB" w:rsidRPr="00534463" w:rsidRDefault="000F2DAB" w:rsidP="000F2DAB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4.1 Electrolysis                                                                                  </w:t>
            </w:r>
          </w:p>
          <w:p w14:paraId="07051891" w14:textId="77777777" w:rsidR="000F2DAB" w:rsidRPr="00534463" w:rsidRDefault="000F2DAB" w:rsidP="000F2DAB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4.1.1 Define electrolysis as the decomposition of an ionic compound, when molten or in aqueous solution, by the passage of an electric current                                                                                                 </w:t>
            </w:r>
          </w:p>
          <w:p w14:paraId="698C2F84" w14:textId="77777777" w:rsidR="000F2DAB" w:rsidRPr="00534463" w:rsidRDefault="000F2DAB" w:rsidP="000F2DAB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4.1.2 Identify in simple electrolytic cells:</w:t>
            </w:r>
          </w:p>
          <w:p w14:paraId="4207C7AD" w14:textId="77777777" w:rsidR="000F2DAB" w:rsidRPr="00534463" w:rsidRDefault="000F2DAB" w:rsidP="000F2DAB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a) the anode as the positive electrode</w:t>
            </w:r>
          </w:p>
          <w:p w14:paraId="3F8400D4" w14:textId="77777777" w:rsidR="000F2DAB" w:rsidRPr="00534463" w:rsidRDefault="000F2DAB" w:rsidP="000F2DAB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b) the cathode as the negative electrode</w:t>
            </w:r>
          </w:p>
          <w:p w14:paraId="46209BB5" w14:textId="77777777" w:rsidR="000F2DAB" w:rsidRPr="00534463" w:rsidRDefault="000F2DAB" w:rsidP="000F2DAB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(c) the electrolyte as the molten or aqueous substance that undergoes electrolysis     </w:t>
            </w:r>
          </w:p>
          <w:p w14:paraId="6C024EA9" w14:textId="281593CF" w:rsidR="000F2DAB" w:rsidRDefault="000F2DAB" w:rsidP="000F2DAB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Practical 1</w:t>
            </w:r>
            <w:r w:rsidR="00F826D7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>: Demonstration of oxidising agents and their colour changes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   </w:t>
            </w:r>
          </w:p>
          <w:p w14:paraId="0A20AF1A" w14:textId="6567E7E2" w:rsidR="00E30A02" w:rsidRPr="00B52C9E" w:rsidRDefault="000F2DAB" w:rsidP="000F2DA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22889">
              <w:rPr>
                <w:rFonts w:ascii="Arial" w:hAnsi="Arial" w:cs="Arial"/>
                <w:b/>
                <w:bCs/>
                <w:sz w:val="20"/>
                <w:szCs w:val="20"/>
              </w:rPr>
              <w:t>Internal Assessment-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4(</w:t>
            </w:r>
            <w:r w:rsidR="007778E3" w:rsidRPr="00534463">
              <w:rPr>
                <w:rFonts w:ascii="Arial" w:hAnsi="Arial" w:cs="Arial"/>
                <w:b/>
                <w:sz w:val="20"/>
                <w:szCs w:val="20"/>
              </w:rPr>
              <w:t>Redox</w:t>
            </w:r>
            <w:r w:rsidR="007778E3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  <w:r w:rsidRPr="0053446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                                                  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    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               </w:t>
            </w:r>
          </w:p>
        </w:tc>
        <w:tc>
          <w:tcPr>
            <w:tcW w:w="2520" w:type="dxa"/>
          </w:tcPr>
          <w:p w14:paraId="22DDF488" w14:textId="091A6115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30A02" w:rsidRPr="00BA0169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30A02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D72866" w:rsidRDefault="00E30A02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572D8F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572D8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5E4A01" w:rsidRPr="00CD278C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B52C9E" w:rsidRDefault="002512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24C3B3F6" w14:textId="77777777" w:rsidR="000F2DAB" w:rsidRPr="00534463" w:rsidRDefault="00843291" w:rsidP="000F2DAB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0F2DAB" w:rsidRPr="00534463">
              <w:rPr>
                <w:rFonts w:ascii="Arial" w:hAnsi="Arial" w:cs="Arial"/>
                <w:bCs/>
                <w:sz w:val="20"/>
                <w:szCs w:val="20"/>
              </w:rPr>
              <w:t>4</w:t>
            </w:r>
            <w:r w:rsidR="000F2DAB" w:rsidRPr="00534463">
              <w:rPr>
                <w:rFonts w:ascii="Arial" w:hAnsi="Arial" w:cs="Arial"/>
                <w:sz w:val="20"/>
                <w:szCs w:val="20"/>
              </w:rPr>
              <w:t>.1.3 Identify the products formed at the electrodes and describe the observations made during the electrolysis of:</w:t>
            </w:r>
          </w:p>
          <w:p w14:paraId="02DBB751" w14:textId="77777777" w:rsidR="000F2DAB" w:rsidRPr="00534463" w:rsidRDefault="000F2DAB" w:rsidP="000F2DAB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a) molten lead (II) bromide</w:t>
            </w:r>
          </w:p>
          <w:p w14:paraId="421454D3" w14:textId="77777777" w:rsidR="000F2DAB" w:rsidRPr="00534463" w:rsidRDefault="000F2DAB" w:rsidP="000F2DAB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b) concentrated aqueous sodium chloride</w:t>
            </w:r>
          </w:p>
          <w:p w14:paraId="2106F78D" w14:textId="77777777" w:rsidR="000F2DAB" w:rsidRPr="00534463" w:rsidRDefault="000F2DAB" w:rsidP="000F2DAB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(c) dilute sulfuric acid </w:t>
            </w:r>
          </w:p>
          <w:p w14:paraId="23539EFC" w14:textId="77777777" w:rsidR="000F2DAB" w:rsidRPr="00534463" w:rsidRDefault="000F2DAB" w:rsidP="000F2DAB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using inert electrodes made of platinum or </w:t>
            </w:r>
          </w:p>
          <w:p w14:paraId="5A06FD51" w14:textId="77777777" w:rsidR="000F2DAB" w:rsidRPr="00534463" w:rsidRDefault="000F2DAB" w:rsidP="000F2DAB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carbon/graphite   </w:t>
            </w:r>
          </w:p>
          <w:p w14:paraId="5930E91C" w14:textId="77777777" w:rsidR="000F2DAB" w:rsidRPr="00534463" w:rsidRDefault="000F2DAB" w:rsidP="000F2DAB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4.1.8   Describe the transfer of charge during electrolysis to include:</w:t>
            </w:r>
          </w:p>
          <w:p w14:paraId="446BCB76" w14:textId="77777777" w:rsidR="000F2DAB" w:rsidRPr="00534463" w:rsidRDefault="000F2DAB" w:rsidP="000F2DAB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a) the movement of electrons in the external circuit</w:t>
            </w:r>
          </w:p>
          <w:p w14:paraId="7669441B" w14:textId="77777777" w:rsidR="000F2DAB" w:rsidRPr="00534463" w:rsidRDefault="000F2DAB" w:rsidP="000F2DAB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b) the loss or gain of electrons at the electrodes</w:t>
            </w:r>
          </w:p>
          <w:p w14:paraId="3F66C2A2" w14:textId="77777777" w:rsidR="000F2DAB" w:rsidRDefault="000F2DAB" w:rsidP="000F2DAB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(c) the movement of ions in the electrolyte      </w:t>
            </w:r>
          </w:p>
          <w:p w14:paraId="09A1F8D3" w14:textId="1064A13F" w:rsidR="00E30A02" w:rsidRPr="00B52C9E" w:rsidRDefault="000F2DAB" w:rsidP="0084329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Practical 1</w:t>
            </w:r>
            <w:r w:rsidR="00F826D7">
              <w:rPr>
                <w:rFonts w:ascii="Arial" w:hAnsi="Arial" w:cs="Arial"/>
                <w:sz w:val="20"/>
                <w:szCs w:val="20"/>
              </w:rPr>
              <w:t>2</w:t>
            </w:r>
            <w:r w:rsidRPr="00534463">
              <w:rPr>
                <w:rFonts w:ascii="Arial" w:hAnsi="Arial" w:cs="Arial"/>
                <w:sz w:val="20"/>
                <w:szCs w:val="20"/>
              </w:rPr>
              <w:t>: Investigate the electrolysis of concentrated sodium chloride solution using inert electrodes made of platinum or carbon/ graphite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</w:t>
            </w:r>
          </w:p>
        </w:tc>
        <w:tc>
          <w:tcPr>
            <w:tcW w:w="2520" w:type="dxa"/>
          </w:tcPr>
          <w:p w14:paraId="680CA175" w14:textId="571443D6" w:rsidR="00B66E6C" w:rsidRDefault="00DB42DF" w:rsidP="00EE141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="001452E5"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65417F" w:rsidRPr="00B66E6C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204E8EEB" w14:textId="63B3FB11" w:rsidR="000F2DAB" w:rsidRPr="00534463" w:rsidRDefault="000F2DAB" w:rsidP="000F2DAB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4.1.4 State that metals or hydrogen are formed at the cathode and that non-metals (other than hydrogen) are formed at the </w:t>
            </w:r>
            <w:r w:rsidR="007778E3" w:rsidRPr="00534463">
              <w:rPr>
                <w:rFonts w:ascii="Arial" w:hAnsi="Arial" w:cs="Arial"/>
                <w:sz w:val="20"/>
                <w:szCs w:val="20"/>
              </w:rPr>
              <w:t>anode.</w:t>
            </w:r>
          </w:p>
          <w:p w14:paraId="00CD8D70" w14:textId="0CA32823" w:rsidR="000F2DAB" w:rsidRPr="00534463" w:rsidRDefault="000F2DAB" w:rsidP="000F2DAB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4.1.5 Predict the identity of the products at each electrode for the electrolysis of a binary compound in the molten </w:t>
            </w:r>
            <w:r w:rsidR="007778E3" w:rsidRPr="00534463">
              <w:rPr>
                <w:rFonts w:ascii="Arial" w:hAnsi="Arial" w:cs="Arial"/>
                <w:bCs/>
                <w:sz w:val="20"/>
                <w:szCs w:val="20"/>
              </w:rPr>
              <w:t>state.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                   </w:t>
            </w:r>
          </w:p>
          <w:p w14:paraId="68B7C0C6" w14:textId="191E062A" w:rsidR="000F2DAB" w:rsidRPr="00534463" w:rsidRDefault="000F2DAB" w:rsidP="000F2DAB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4.1.6 State that metal objects are electroplated to improve their appearance and resistance to </w:t>
            </w:r>
            <w:r w:rsidR="007778E3" w:rsidRPr="00534463">
              <w:rPr>
                <w:rFonts w:ascii="Arial" w:hAnsi="Arial" w:cs="Arial"/>
                <w:bCs/>
                <w:sz w:val="20"/>
                <w:szCs w:val="20"/>
              </w:rPr>
              <w:t>corrosion.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 w14:paraId="6C6B69E2" w14:textId="77777777" w:rsidR="000F2DAB" w:rsidRPr="00534463" w:rsidRDefault="000F2DAB" w:rsidP="000F2DAB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4.1.7   Describe how metals are electroplated.                                       </w:t>
            </w:r>
          </w:p>
          <w:p w14:paraId="6FC9F55D" w14:textId="77904BFB" w:rsidR="000F2DAB" w:rsidRDefault="000F2DAB" w:rsidP="000F2DAB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4.1.9 Identify the products formed at the electrodes and describe the observations made during the electrolysis of aqueous </w:t>
            </w:r>
            <w:r w:rsidR="007778E3" w:rsidRPr="00534463">
              <w:rPr>
                <w:rFonts w:ascii="Arial" w:hAnsi="Arial" w:cs="Arial"/>
                <w:bCs/>
                <w:sz w:val="20"/>
                <w:szCs w:val="20"/>
              </w:rPr>
              <w:t>copper (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II) sulfate using inert carbon/ graphite electrodes and when using copper </w:t>
            </w:r>
            <w:r w:rsidR="007778E3" w:rsidRPr="00534463">
              <w:rPr>
                <w:rFonts w:ascii="Arial" w:hAnsi="Arial" w:cs="Arial"/>
                <w:bCs/>
                <w:sz w:val="20"/>
                <w:szCs w:val="20"/>
              </w:rPr>
              <w:t>electrodes.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</w:t>
            </w:r>
          </w:p>
          <w:p w14:paraId="31D6F123" w14:textId="17F4DBF0" w:rsidR="000F2DAB" w:rsidRPr="00534463" w:rsidRDefault="000F2DAB" w:rsidP="000F2DAB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4.1.10 Predict the identity of the products at each electrode for the electrolysis of a halide compound in dilute or concentrated aqueous </w:t>
            </w:r>
            <w:r w:rsidR="007778E3" w:rsidRPr="00534463">
              <w:rPr>
                <w:rFonts w:ascii="Arial" w:hAnsi="Arial" w:cs="Arial"/>
                <w:bCs/>
                <w:sz w:val="20"/>
                <w:szCs w:val="20"/>
              </w:rPr>
              <w:t>solution.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     </w:t>
            </w:r>
          </w:p>
          <w:p w14:paraId="1DEDAB67" w14:textId="77777777" w:rsidR="000F2DAB" w:rsidRDefault="000F2DAB" w:rsidP="000F2DAB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4.1.11 Construct ionic half-equations for reactions at the anode (to show oxidation) and at the cathode (to show reduction)  </w:t>
            </w:r>
          </w:p>
          <w:p w14:paraId="6137D2A2" w14:textId="07CFB6C2" w:rsidR="00AA6B49" w:rsidRPr="00B52C9E" w:rsidRDefault="000F2DAB" w:rsidP="00C943B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Practical 1</w:t>
            </w:r>
            <w:r w:rsidR="00F826D7">
              <w:rPr>
                <w:rFonts w:ascii="Arial" w:hAnsi="Arial" w:cs="Arial"/>
                <w:bCs/>
                <w:sz w:val="20"/>
                <w:szCs w:val="20"/>
              </w:rPr>
              <w:t>3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: Investigate the electrolysis of dilute sodium chloride solution  </w:t>
            </w:r>
          </w:p>
        </w:tc>
        <w:tc>
          <w:tcPr>
            <w:tcW w:w="2520" w:type="dxa"/>
          </w:tcPr>
          <w:p w14:paraId="1DCBBD6D" w14:textId="649CEAD9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326B7038" w14:textId="77777777" w:rsidR="000F2DAB" w:rsidRPr="00534463" w:rsidRDefault="000F2DAB" w:rsidP="000F2D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34463">
              <w:rPr>
                <w:rFonts w:ascii="Arial" w:hAnsi="Arial" w:cs="Arial"/>
                <w:b/>
                <w:sz w:val="20"/>
                <w:szCs w:val="20"/>
              </w:rPr>
              <w:t xml:space="preserve">4.2 Hydrogen–oxygen fuel cells                                                         </w:t>
            </w:r>
          </w:p>
          <w:p w14:paraId="5EBCD082" w14:textId="739E114E" w:rsidR="000F2DAB" w:rsidRPr="00534463" w:rsidRDefault="000F2DAB" w:rsidP="000F2DAB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4.2.1 State that a hydrogen–oxygen fuel cell uses hydrogen and oxygen to produce electricity with water as the only chemical </w:t>
            </w:r>
            <w:r w:rsidR="003A6663" w:rsidRPr="00534463">
              <w:rPr>
                <w:rFonts w:ascii="Arial" w:hAnsi="Arial" w:cs="Arial"/>
                <w:bCs/>
                <w:sz w:val="20"/>
                <w:szCs w:val="20"/>
              </w:rPr>
              <w:t>product.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 </w:t>
            </w:r>
          </w:p>
          <w:p w14:paraId="0C9805F6" w14:textId="0BE328D9" w:rsidR="000F2DAB" w:rsidRPr="00534463" w:rsidRDefault="000F2DAB" w:rsidP="000F2DAB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4.2.2 Describe the advantages and disadvantages of using hydrogen–oxygen fuel cells in comparison with gasoline /petrol engines in </w:t>
            </w:r>
            <w:r w:rsidR="003A6663" w:rsidRPr="00534463">
              <w:rPr>
                <w:rFonts w:ascii="Arial" w:hAnsi="Arial" w:cs="Arial"/>
                <w:bCs/>
                <w:sz w:val="20"/>
                <w:szCs w:val="20"/>
              </w:rPr>
              <w:t>vehicles.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                                                                   </w:t>
            </w:r>
          </w:p>
          <w:p w14:paraId="3F297613" w14:textId="72211889" w:rsidR="000F2DAB" w:rsidRPr="00534463" w:rsidRDefault="000F2DAB" w:rsidP="000F2DAB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Cs/>
                <w:sz w:val="20"/>
                <w:szCs w:val="20"/>
              </w:rPr>
              <w:t>Practical 1</w:t>
            </w:r>
            <w:r w:rsidR="00F826D7">
              <w:rPr>
                <w:rFonts w:ascii="Arial" w:hAnsi="Arial" w:cs="Arial"/>
                <w:bCs/>
                <w:sz w:val="20"/>
                <w:szCs w:val="20"/>
              </w:rPr>
              <w:t>4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>: Electroplate a metal onto a conducting surface using an electrolytic cell setup</w:t>
            </w:r>
          </w:p>
          <w:p w14:paraId="34A38A39" w14:textId="77777777" w:rsidR="000F2DAB" w:rsidRDefault="000F2DAB" w:rsidP="000F2DAB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A358E0">
              <w:rPr>
                <w:rFonts w:ascii="Arial" w:hAnsi="Arial" w:cs="Arial"/>
                <w:b/>
                <w:sz w:val="20"/>
                <w:szCs w:val="20"/>
                <w:highlight w:val="green"/>
              </w:rPr>
              <w:t>ESF 2.2</w:t>
            </w:r>
            <w:r w:rsidRPr="00A358E0">
              <w:rPr>
                <w:rFonts w:ascii="Arial" w:hAnsi="Arial" w:cs="Arial"/>
                <w:bCs/>
                <w:sz w:val="20"/>
                <w:szCs w:val="20"/>
                <w:highlight w:val="green"/>
              </w:rPr>
              <w:t>: Clean and Renewable Energy</w:t>
            </w:r>
          </w:p>
          <w:p w14:paraId="7BDCCF4D" w14:textId="3B1170D3" w:rsidR="00E30A02" w:rsidRPr="00DA2B8D" w:rsidRDefault="000F2DAB" w:rsidP="000F2DA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C22889">
              <w:rPr>
                <w:rFonts w:ascii="Arial" w:hAnsi="Arial" w:cs="Arial"/>
                <w:b/>
                <w:bCs/>
                <w:sz w:val="20"/>
                <w:szCs w:val="20"/>
              </w:rPr>
              <w:t>Internal Assessment-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5(</w:t>
            </w:r>
            <w:r w:rsidR="003A6663" w:rsidRPr="00534463">
              <w:rPr>
                <w:rFonts w:ascii="Arial" w:hAnsi="Arial" w:cs="Arial"/>
                <w:b/>
                <w:bCs/>
                <w:sz w:val="20"/>
                <w:szCs w:val="20"/>
              </w:rPr>
              <w:t>Electrochemistry</w:t>
            </w:r>
            <w:r w:rsidR="003A6663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  <w:r w:rsidRPr="0053446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                                                 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    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               </w:t>
            </w: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lastRenderedPageBreak/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E30A02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72866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68E82989" w14:textId="7166E163" w:rsidR="009A3F60" w:rsidRPr="00172E53" w:rsidRDefault="000F2DAB" w:rsidP="002203D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72E5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evision- Mid-Term Examination </w:t>
            </w:r>
          </w:p>
        </w:tc>
        <w:tc>
          <w:tcPr>
            <w:tcW w:w="2520" w:type="dxa"/>
          </w:tcPr>
          <w:p w14:paraId="4C7B58F8" w14:textId="77777777" w:rsidR="0065626E" w:rsidRPr="0065626E" w:rsidRDefault="005E4A01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671C48" w:rsidRDefault="00671C48"/>
        </w:tc>
      </w:tr>
      <w:tr w:rsidR="00E30A02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572D8F" w:rsidRPr="00B52C9E" w:rsidRDefault="00572D8F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E30A02" w:rsidRPr="00D72866" w:rsidRDefault="00E44EA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3B7DDC" w:rsidRPr="00B52C9E" w:rsidRDefault="003B7DD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0378DD" w14:textId="4737DD0E" w:rsidR="00E30A02" w:rsidRPr="00172E53" w:rsidRDefault="0035437F" w:rsidP="003A0DC5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72E5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evision- </w:t>
            </w:r>
            <w:r w:rsidR="00343F28" w:rsidRPr="00172E5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Mid-Term Examination </w:t>
            </w:r>
          </w:p>
        </w:tc>
        <w:tc>
          <w:tcPr>
            <w:tcW w:w="2520" w:type="dxa"/>
          </w:tcPr>
          <w:p w14:paraId="654076DF" w14:textId="718B00B3" w:rsidR="00E30A02" w:rsidRPr="009C734C" w:rsidRDefault="00E30A02" w:rsidP="00E30A0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6010D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6010D" w:rsidRPr="00B52C9E" w:rsidRDefault="0046010D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6010D" w:rsidRPr="00CD278C" w:rsidRDefault="0046010D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E30A02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1E4B558C" w14:textId="2FB589C8" w:rsidR="00E30A02" w:rsidRPr="001039B7" w:rsidRDefault="00343F28" w:rsidP="00E30A02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1039B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Mid-Term Examination </w:t>
            </w:r>
          </w:p>
        </w:tc>
        <w:tc>
          <w:tcPr>
            <w:tcW w:w="2520" w:type="dxa"/>
          </w:tcPr>
          <w:p w14:paraId="62FBE53F" w14:textId="77777777" w:rsidR="0065626E" w:rsidRPr="0065626E" w:rsidRDefault="00A60F4E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="00BE0481"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073CB4" w:rsidRPr="00C743E6" w:rsidRDefault="00073CB4" w:rsidP="001B23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5369D305" w14:textId="330FA834" w:rsidR="00E30A02" w:rsidRPr="00B52C9E" w:rsidRDefault="001039B7" w:rsidP="008F4A15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 w:rsidRPr="001039B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Mid-Term Examination </w:t>
            </w:r>
          </w:p>
        </w:tc>
        <w:tc>
          <w:tcPr>
            <w:tcW w:w="2520" w:type="dxa"/>
          </w:tcPr>
          <w:p w14:paraId="5C160E2F" w14:textId="2BF11EE9" w:rsidR="001B23C4" w:rsidRDefault="001B23C4" w:rsidP="001B23C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BE0481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BE0481" w:rsidRDefault="00BE0481" w:rsidP="00BE0481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031180" w:rsidRPr="00031180" w:rsidRDefault="00031180" w:rsidP="00EF2D1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30A02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C94362" w:rsidRPr="00B52C9E" w:rsidRDefault="005304D3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C94362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E30A02" w:rsidRPr="00B52C9E" w:rsidRDefault="00363B3E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AB6FE2F" w14:textId="77777777" w:rsidR="001039B7" w:rsidRPr="00534463" w:rsidRDefault="001039B7" w:rsidP="001039B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7</w:t>
            </w:r>
            <w:r w:rsidRPr="0053446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. Acids, bases and salts                                                                  </w:t>
            </w:r>
          </w:p>
          <w:p w14:paraId="59423C72" w14:textId="77777777" w:rsidR="001039B7" w:rsidRPr="00534463" w:rsidRDefault="001039B7" w:rsidP="001039B7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7.1 The characteristic properties of acids and bases                 </w:t>
            </w:r>
          </w:p>
          <w:p w14:paraId="5D15C67E" w14:textId="77777777" w:rsidR="001039B7" w:rsidRPr="00534463" w:rsidRDefault="001039B7" w:rsidP="001039B7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7.1.1 Describe the characteristic properties of acids in terms of their reactions with:</w:t>
            </w:r>
          </w:p>
          <w:p w14:paraId="276CAAE3" w14:textId="77777777" w:rsidR="001039B7" w:rsidRPr="00534463" w:rsidRDefault="001039B7" w:rsidP="001039B7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a) metals</w:t>
            </w:r>
          </w:p>
          <w:p w14:paraId="0EE49B83" w14:textId="77777777" w:rsidR="001039B7" w:rsidRPr="00534463" w:rsidRDefault="001039B7" w:rsidP="001039B7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b) bases</w:t>
            </w:r>
          </w:p>
          <w:p w14:paraId="732EAA48" w14:textId="77777777" w:rsidR="001039B7" w:rsidRPr="00534463" w:rsidRDefault="001039B7" w:rsidP="001039B7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(c) carbonates                                                                                  </w:t>
            </w:r>
          </w:p>
          <w:p w14:paraId="6047871D" w14:textId="638F65EB" w:rsidR="001039B7" w:rsidRPr="00534463" w:rsidRDefault="003A6663" w:rsidP="001039B7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7.1.2 Describe</w:t>
            </w:r>
            <w:r w:rsidR="001039B7" w:rsidRPr="00534463">
              <w:rPr>
                <w:rFonts w:ascii="Arial" w:hAnsi="Arial" w:cs="Arial"/>
                <w:sz w:val="20"/>
                <w:szCs w:val="20"/>
              </w:rPr>
              <w:t xml:space="preserve"> acids and bases in terms of their effect on:</w:t>
            </w:r>
          </w:p>
          <w:p w14:paraId="33174039" w14:textId="77777777" w:rsidR="001039B7" w:rsidRPr="00534463" w:rsidRDefault="001039B7" w:rsidP="001039B7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a) litmus</w:t>
            </w:r>
          </w:p>
          <w:p w14:paraId="1E0798A3" w14:textId="77777777" w:rsidR="001039B7" w:rsidRPr="00534463" w:rsidRDefault="001039B7" w:rsidP="001039B7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b) thymolphthalein</w:t>
            </w:r>
          </w:p>
          <w:p w14:paraId="24775519" w14:textId="77777777" w:rsidR="001039B7" w:rsidRPr="00534463" w:rsidRDefault="001039B7" w:rsidP="001039B7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(c) methyl orange                                                                             </w:t>
            </w:r>
          </w:p>
          <w:p w14:paraId="1108562F" w14:textId="77777777" w:rsidR="001039B7" w:rsidRPr="00534463" w:rsidRDefault="001039B7" w:rsidP="001039B7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7.1.9 Define acids as proton donors and bases as proton acceptors.</w:t>
            </w:r>
          </w:p>
          <w:p w14:paraId="07DF0219" w14:textId="66170918" w:rsidR="001039B7" w:rsidRPr="00534463" w:rsidRDefault="001039B7" w:rsidP="001039B7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7.1.10 Define a strong acid as an acid that is completely dissociated in aqueous solution and a weak acid as an acid that is partially dissociated in aqueous solution.                                          Practical </w:t>
            </w:r>
            <w:r w:rsidR="00F826D7">
              <w:rPr>
                <w:rFonts w:ascii="Arial" w:hAnsi="Arial" w:cs="Arial"/>
                <w:sz w:val="20"/>
                <w:szCs w:val="20"/>
              </w:rPr>
              <w:t>15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: To Investigate the properties and reactions of acids. Acids are substances that produce H+ ions when dissolved in water. </w:t>
            </w:r>
          </w:p>
          <w:p w14:paraId="7C50D6CD" w14:textId="542F5A5C" w:rsidR="00EE590A" w:rsidRPr="00EE590A" w:rsidRDefault="001039B7" w:rsidP="001039B7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PTS: Reactions of acids with alkalis to produce a salt plus water.</w:t>
            </w:r>
            <w:r w:rsidR="00EE590A" w:rsidRPr="0053446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                                             </w:t>
            </w:r>
            <w:r w:rsidR="00EE590A" w:rsidRPr="00534463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    </w:t>
            </w:r>
            <w:r w:rsidR="00EE590A"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               </w:t>
            </w:r>
          </w:p>
        </w:tc>
        <w:tc>
          <w:tcPr>
            <w:tcW w:w="2520" w:type="dxa"/>
          </w:tcPr>
          <w:p w14:paraId="782F1977" w14:textId="77777777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1452E5" w:rsidRDefault="001B23C4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E50F92" w:rsidRPr="00E50F92" w:rsidRDefault="00E50F92" w:rsidP="001452E5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A60F4E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CA7B74" w:rsidRPr="009B40B3" w:rsidRDefault="00A60F4E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505FD5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505FD5" w:rsidRPr="00B52C9E" w:rsidRDefault="00505FD5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505FD5" w:rsidRPr="00505FD5" w:rsidRDefault="00505FD5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E30A02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E30A02" w:rsidRPr="00B52C9E" w:rsidRDefault="007251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337CF3BB" w14:textId="77777777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7.1.11 State that hydrochloric acid is a strong acid, as shown by the symbol equation, HCl(aq) → H</w:t>
            </w:r>
            <w:r w:rsidRPr="005C26A1">
              <w:rPr>
                <w:rFonts w:ascii="Arial" w:hAnsi="Arial" w:cs="Arial"/>
                <w:sz w:val="20"/>
                <w:szCs w:val="20"/>
                <w:vertAlign w:val="superscript"/>
              </w:rPr>
              <w:t>+</w:t>
            </w:r>
            <w:r w:rsidRPr="00534463">
              <w:rPr>
                <w:rFonts w:ascii="Arial" w:hAnsi="Arial" w:cs="Arial"/>
                <w:sz w:val="20"/>
                <w:szCs w:val="20"/>
              </w:rPr>
              <w:t>(aq) + Cl</w:t>
            </w:r>
            <w:r w:rsidRPr="005C26A1">
              <w:rPr>
                <w:rFonts w:ascii="Arial" w:hAnsi="Arial" w:cs="Arial"/>
                <w:sz w:val="20"/>
                <w:szCs w:val="20"/>
                <w:vertAlign w:val="superscript"/>
              </w:rPr>
              <w:t>–</w:t>
            </w:r>
            <w:r w:rsidRPr="00534463">
              <w:rPr>
                <w:rFonts w:ascii="Arial" w:hAnsi="Arial" w:cs="Arial"/>
                <w:sz w:val="20"/>
                <w:szCs w:val="20"/>
              </w:rPr>
              <w:t>(aq)</w:t>
            </w:r>
          </w:p>
          <w:p w14:paraId="5B9F17A3" w14:textId="03FCDD01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7.1.12 State that ethanoic acid is a weak acid, as shown by the symbol equation, CH</w:t>
            </w:r>
            <w:r w:rsidRPr="00DD1E47"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="0045794C" w:rsidRPr="00534463">
              <w:rPr>
                <w:rFonts w:ascii="Arial" w:hAnsi="Arial" w:cs="Arial"/>
                <w:sz w:val="20"/>
                <w:szCs w:val="20"/>
              </w:rPr>
              <w:t>COOH (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aq) </w:t>
            </w:r>
            <w:r w:rsidRPr="00534463">
              <w:rPr>
                <w:rFonts w:ascii="Cambria Math" w:hAnsi="Cambria Math" w:cs="Cambria Math"/>
                <w:sz w:val="20"/>
                <w:szCs w:val="20"/>
              </w:rPr>
              <w:t>⇌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H</w:t>
            </w:r>
            <w:r w:rsidRPr="00DD1E47">
              <w:rPr>
                <w:rFonts w:ascii="Arial" w:hAnsi="Arial" w:cs="Arial"/>
                <w:sz w:val="20"/>
                <w:szCs w:val="20"/>
                <w:vertAlign w:val="superscript"/>
              </w:rPr>
              <w:t>+</w:t>
            </w:r>
            <w:r w:rsidRPr="00534463">
              <w:rPr>
                <w:rFonts w:ascii="Arial" w:hAnsi="Arial" w:cs="Arial"/>
                <w:sz w:val="20"/>
                <w:szCs w:val="20"/>
              </w:rPr>
              <w:t>(aq) + CH</w:t>
            </w:r>
            <w:r w:rsidRPr="00DD1E47"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Pr="00534463">
              <w:rPr>
                <w:rFonts w:ascii="Arial" w:hAnsi="Arial" w:cs="Arial"/>
                <w:sz w:val="20"/>
                <w:szCs w:val="20"/>
              </w:rPr>
              <w:t>COO</w:t>
            </w:r>
            <w:r w:rsidRPr="00DD1E47">
              <w:rPr>
                <w:rFonts w:ascii="Arial" w:hAnsi="Arial" w:cs="Arial"/>
                <w:sz w:val="20"/>
                <w:szCs w:val="20"/>
                <w:vertAlign w:val="superscript"/>
              </w:rPr>
              <w:t>–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(aq)                                                                  </w:t>
            </w:r>
          </w:p>
          <w:p w14:paraId="015AA5BB" w14:textId="23D81B7A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7.1.3 State that bases are oxides or hydroxides of metals and that alkalis are soluble </w:t>
            </w:r>
            <w:r w:rsidR="00142000" w:rsidRPr="00534463">
              <w:rPr>
                <w:rFonts w:ascii="Arial" w:hAnsi="Arial" w:cs="Arial"/>
                <w:sz w:val="20"/>
                <w:szCs w:val="20"/>
              </w:rPr>
              <w:t>bases.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</w:t>
            </w:r>
          </w:p>
          <w:p w14:paraId="0D949E6D" w14:textId="77777777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lastRenderedPageBreak/>
              <w:t>7.1.4 Describe the characteristic properties of bases in terms of their reactions with:</w:t>
            </w:r>
          </w:p>
          <w:p w14:paraId="198E6483" w14:textId="77777777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a) acids</w:t>
            </w:r>
          </w:p>
          <w:p w14:paraId="06B2BB50" w14:textId="77777777" w:rsidR="009A3F60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(b) ammonium salts    </w:t>
            </w:r>
          </w:p>
          <w:p w14:paraId="11C8B35C" w14:textId="01C7E0AE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7.1.7 Describe how to compare hydrogen ion concentration, neutrality, relative acidity and relative alkalinity in terms of colour and pH using universal indicator </w:t>
            </w:r>
            <w:r w:rsidR="00142000" w:rsidRPr="00534463">
              <w:rPr>
                <w:rFonts w:ascii="Arial" w:hAnsi="Arial" w:cs="Arial"/>
                <w:sz w:val="20"/>
                <w:szCs w:val="20"/>
              </w:rPr>
              <w:t>paper.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B959099" w14:textId="51E1493D" w:rsidR="009A3F60" w:rsidRPr="00534463" w:rsidRDefault="0014200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7.1.8 Describe</w:t>
            </w:r>
            <w:r w:rsidR="009A3F60" w:rsidRPr="00534463">
              <w:rPr>
                <w:rFonts w:ascii="Arial" w:hAnsi="Arial" w:cs="Arial"/>
                <w:sz w:val="20"/>
                <w:szCs w:val="20"/>
              </w:rPr>
              <w:t xml:space="preserve"> the neutralisation reaction between an </w:t>
            </w:r>
          </w:p>
          <w:p w14:paraId="13D91A4F" w14:textId="77777777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acid and an alkali to produce water,</w:t>
            </w:r>
          </w:p>
          <w:p w14:paraId="0AD306E5" w14:textId="77777777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H</w:t>
            </w:r>
            <w:r w:rsidRPr="00DD1E47">
              <w:rPr>
                <w:rFonts w:ascii="Arial" w:hAnsi="Arial" w:cs="Arial"/>
                <w:sz w:val="20"/>
                <w:szCs w:val="20"/>
                <w:vertAlign w:val="superscript"/>
              </w:rPr>
              <w:t>+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(aq) + OH</w:t>
            </w:r>
            <w:r w:rsidRPr="00DD1E47">
              <w:rPr>
                <w:rFonts w:ascii="Arial" w:hAnsi="Arial" w:cs="Arial"/>
                <w:sz w:val="20"/>
                <w:szCs w:val="20"/>
                <w:vertAlign w:val="superscript"/>
              </w:rPr>
              <w:t>–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(aq) → H</w:t>
            </w:r>
            <w:r w:rsidRPr="00DD1E4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O(l)                                                         </w:t>
            </w:r>
          </w:p>
          <w:p w14:paraId="56994E68" w14:textId="141E50BC" w:rsidR="00E30A02" w:rsidRPr="00B52C9E" w:rsidRDefault="009A3F60" w:rsidP="009A3F6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Practical </w:t>
            </w:r>
            <w:r w:rsidR="00F826D7">
              <w:rPr>
                <w:rFonts w:ascii="Arial" w:hAnsi="Arial" w:cs="Arial"/>
                <w:sz w:val="20"/>
                <w:szCs w:val="20"/>
              </w:rPr>
              <w:t>16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: To study the properties and reactions of alkalis.                                                                             </w:t>
            </w:r>
          </w:p>
        </w:tc>
        <w:tc>
          <w:tcPr>
            <w:tcW w:w="2520" w:type="dxa"/>
          </w:tcPr>
          <w:p w14:paraId="5261E218" w14:textId="77777777" w:rsidR="00351986" w:rsidRPr="00B52C9E" w:rsidRDefault="00351986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A60F4E" w:rsidRPr="001452E5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534BE0" w:rsidRPr="00B52C9E" w:rsidRDefault="00534BE0" w:rsidP="00E30A02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4 – 23/4</w:t>
            </w:r>
            <w:r w:rsidR="0011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3A39228E" w14:textId="77777777" w:rsidR="009A3F60" w:rsidRPr="008C592A" w:rsidRDefault="009A3F60" w:rsidP="009A3F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592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.2 Oxides                                                                                        </w:t>
            </w:r>
          </w:p>
          <w:p w14:paraId="3CEF738F" w14:textId="7A9A3BA7" w:rsidR="009A3F60" w:rsidRPr="008C592A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8C592A">
              <w:rPr>
                <w:rFonts w:ascii="Arial" w:hAnsi="Arial" w:cs="Arial"/>
                <w:sz w:val="20"/>
                <w:szCs w:val="20"/>
              </w:rPr>
              <w:t>7.2.1 Classify oxides as acidic, including SO</w:t>
            </w:r>
            <w:r w:rsidRPr="00DD1E4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8C592A">
              <w:rPr>
                <w:rFonts w:ascii="Arial" w:hAnsi="Arial" w:cs="Arial"/>
                <w:sz w:val="20"/>
                <w:szCs w:val="20"/>
              </w:rPr>
              <w:t xml:space="preserve"> and CO</w:t>
            </w:r>
            <w:r w:rsidRPr="00DD1E4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8C592A">
              <w:rPr>
                <w:rFonts w:ascii="Arial" w:hAnsi="Arial" w:cs="Arial"/>
                <w:sz w:val="20"/>
                <w:szCs w:val="20"/>
              </w:rPr>
              <w:t xml:space="preserve">, or basic, including CuO and CaO, related to metallic and non-metallic </w:t>
            </w:r>
            <w:r w:rsidR="00142000" w:rsidRPr="008C592A">
              <w:rPr>
                <w:rFonts w:ascii="Arial" w:hAnsi="Arial" w:cs="Arial"/>
                <w:sz w:val="20"/>
                <w:szCs w:val="20"/>
              </w:rPr>
              <w:t>character.</w:t>
            </w:r>
            <w:r w:rsidRPr="008C592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93103D9" w14:textId="09EF6B02" w:rsidR="009A3F60" w:rsidRPr="008C592A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8C592A">
              <w:rPr>
                <w:rFonts w:ascii="Arial" w:hAnsi="Arial" w:cs="Arial"/>
                <w:sz w:val="20"/>
                <w:szCs w:val="20"/>
              </w:rPr>
              <w:t>7.2.2 Describe amphoteric oxides as oxides that react with acids and with bases to produce a salt and water</w:t>
            </w:r>
            <w:r w:rsidR="00142000">
              <w:rPr>
                <w:rFonts w:ascii="Arial" w:hAnsi="Arial" w:cs="Arial"/>
                <w:sz w:val="20"/>
                <w:szCs w:val="20"/>
              </w:rPr>
              <w:t>.</w:t>
            </w:r>
            <w:r w:rsidRPr="008C592A">
              <w:rPr>
                <w:rFonts w:ascii="Arial" w:hAnsi="Arial" w:cs="Arial"/>
                <w:sz w:val="20"/>
                <w:szCs w:val="20"/>
              </w:rPr>
              <w:t xml:space="preserve">                                           </w:t>
            </w:r>
          </w:p>
          <w:p w14:paraId="786D7FEF" w14:textId="35112756" w:rsidR="009A3F60" w:rsidRDefault="009A3F60" w:rsidP="009A3F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592A">
              <w:rPr>
                <w:rFonts w:ascii="Arial" w:hAnsi="Arial" w:cs="Arial"/>
                <w:sz w:val="20"/>
                <w:szCs w:val="20"/>
              </w:rPr>
              <w:t>7.2.3 Classify Al</w:t>
            </w:r>
            <w:r w:rsidRPr="00DD1E4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8C592A">
              <w:rPr>
                <w:rFonts w:ascii="Arial" w:hAnsi="Arial" w:cs="Arial"/>
                <w:sz w:val="20"/>
                <w:szCs w:val="20"/>
              </w:rPr>
              <w:t>O</w:t>
            </w:r>
            <w:r w:rsidRPr="00DD1E47"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Pr="008C592A">
              <w:rPr>
                <w:rFonts w:ascii="Arial" w:hAnsi="Arial" w:cs="Arial"/>
                <w:sz w:val="20"/>
                <w:szCs w:val="20"/>
              </w:rPr>
              <w:t xml:space="preserve"> and ZnO as amphoteric </w:t>
            </w:r>
            <w:r w:rsidR="00142000" w:rsidRPr="008C592A">
              <w:rPr>
                <w:rFonts w:ascii="Arial" w:hAnsi="Arial" w:cs="Arial"/>
                <w:sz w:val="20"/>
                <w:szCs w:val="20"/>
              </w:rPr>
              <w:t>oxides.</w:t>
            </w:r>
            <w:r w:rsidRPr="008C592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1BD1E771" w14:textId="77777777" w:rsidR="009A3F60" w:rsidRPr="00534463" w:rsidRDefault="009A3F60" w:rsidP="009A3F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446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.3 Preparation of salts                                                                  </w:t>
            </w:r>
          </w:p>
          <w:p w14:paraId="5EA89804" w14:textId="77777777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7.3.1 Describe the preparation, separation and purification of soluble salts by reaction of an acid with:</w:t>
            </w:r>
          </w:p>
          <w:p w14:paraId="04DCB39D" w14:textId="77777777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a) an alkali by titration</w:t>
            </w:r>
          </w:p>
          <w:p w14:paraId="21E33F91" w14:textId="77777777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b) excess metal</w:t>
            </w:r>
          </w:p>
          <w:p w14:paraId="260A53A0" w14:textId="77777777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c) excess insoluble base</w:t>
            </w:r>
          </w:p>
          <w:p w14:paraId="17DDFDA7" w14:textId="7536F292" w:rsidR="00E30A02" w:rsidRPr="00B52C9E" w:rsidRDefault="009A3F60" w:rsidP="009A3F6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(d) excess insoluble carbonate                                                         </w:t>
            </w:r>
          </w:p>
        </w:tc>
        <w:tc>
          <w:tcPr>
            <w:tcW w:w="2520" w:type="dxa"/>
          </w:tcPr>
          <w:p w14:paraId="3A58BF9E" w14:textId="24538222" w:rsidR="00534BE0" w:rsidRDefault="00534BE0" w:rsidP="00E30A0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24565D" w:rsidRPr="0024565D" w:rsidRDefault="0046010D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E30A02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4 – 30/4</w:t>
            </w:r>
            <w:r w:rsidR="00714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9E4898C" w14:textId="77777777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7.3.2 Describe the general solubility rules for salts:</w:t>
            </w:r>
          </w:p>
          <w:p w14:paraId="6F7D847E" w14:textId="77777777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a) sodium, potassium and ammonium salts are soluble</w:t>
            </w:r>
          </w:p>
          <w:p w14:paraId="3D50BE4D" w14:textId="77777777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b) nitrates are soluble</w:t>
            </w:r>
          </w:p>
          <w:p w14:paraId="5DA1526F" w14:textId="77777777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c) chlorides are soluble, except lead and silver</w:t>
            </w:r>
          </w:p>
          <w:p w14:paraId="10E44A96" w14:textId="77777777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d) sulfates are soluble, except barium, calcium and lead</w:t>
            </w:r>
          </w:p>
          <w:p w14:paraId="210E234D" w14:textId="77777777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e) carbonates are insoluble, except sodium, potassium and ammonium</w:t>
            </w:r>
          </w:p>
          <w:p w14:paraId="2771E499" w14:textId="366D0D67" w:rsidR="00E30A02" w:rsidRPr="00B52C9E" w:rsidRDefault="009A3F60" w:rsidP="009A3F6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(f) hydroxides are insoluble, except sodium, potassium, ammonium and calcium (partially)</w:t>
            </w:r>
          </w:p>
        </w:tc>
        <w:tc>
          <w:tcPr>
            <w:tcW w:w="2520" w:type="dxa"/>
          </w:tcPr>
          <w:p w14:paraId="575B91C1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0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AB03BC" w:rsidRPr="00CC21CC" w:rsidRDefault="00AB03BC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30A02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734419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40587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="00734419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BE0481" w:rsidRPr="00B52C9E" w:rsidRDefault="00BE0481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E30A02" w:rsidRPr="00B52C9E" w:rsidRDefault="00025C96" w:rsidP="00DE6A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/5 – 7/5</w:t>
            </w:r>
            <w:r w:rsidR="00DE6A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4ADAB5E1" w14:textId="7EE16A83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7.3.3 Define a hydrated substance as a substance that is chemically combined with water and an anhydrous substance as a substance containing no </w:t>
            </w:r>
            <w:r w:rsidR="00142000" w:rsidRPr="00534463">
              <w:rPr>
                <w:rFonts w:ascii="Arial" w:hAnsi="Arial" w:cs="Arial"/>
                <w:sz w:val="20"/>
                <w:szCs w:val="20"/>
              </w:rPr>
              <w:t>water.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</w:t>
            </w:r>
          </w:p>
          <w:p w14:paraId="43805606" w14:textId="77777777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 xml:space="preserve">7.3.4 Describe the preparation of insoluble salts by </w:t>
            </w:r>
          </w:p>
          <w:p w14:paraId="2D71037D" w14:textId="77777777" w:rsidR="009A3F60" w:rsidRPr="00534463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precipitation</w:t>
            </w:r>
          </w:p>
          <w:p w14:paraId="5B91ECCF" w14:textId="10727FA5" w:rsidR="00E30A02" w:rsidRDefault="009A3F60" w:rsidP="009A3F60">
            <w:pPr>
              <w:rPr>
                <w:rFonts w:ascii="Arial" w:hAnsi="Arial" w:cs="Arial"/>
                <w:sz w:val="20"/>
                <w:szCs w:val="20"/>
              </w:rPr>
            </w:pPr>
            <w:r w:rsidRPr="00534463">
              <w:rPr>
                <w:rFonts w:ascii="Arial" w:hAnsi="Arial" w:cs="Arial"/>
                <w:sz w:val="20"/>
                <w:szCs w:val="20"/>
              </w:rPr>
              <w:t>7.3.5 Define the term water of crystallisation as the water molecules present in hydrated crystals, including CuSO</w:t>
            </w:r>
            <w:r w:rsidRPr="00DD1E47">
              <w:rPr>
                <w:rFonts w:ascii="Arial" w:hAnsi="Arial" w:cs="Arial"/>
                <w:sz w:val="20"/>
                <w:szCs w:val="20"/>
                <w:vertAlign w:val="subscript"/>
              </w:rPr>
              <w:t>4</w:t>
            </w:r>
            <w:r w:rsidRPr="00534463">
              <w:rPr>
                <w:rFonts w:ascii="Arial" w:hAnsi="Arial" w:cs="Arial"/>
                <w:sz w:val="20"/>
                <w:szCs w:val="20"/>
              </w:rPr>
              <w:t>•5H</w:t>
            </w:r>
            <w:r w:rsidRPr="00DD1E4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534463">
              <w:rPr>
                <w:rFonts w:ascii="Arial" w:hAnsi="Arial" w:cs="Arial"/>
                <w:sz w:val="20"/>
                <w:szCs w:val="20"/>
              </w:rPr>
              <w:t>O and CoCl</w:t>
            </w:r>
            <w:r w:rsidRPr="00DD1E4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534463">
              <w:rPr>
                <w:rFonts w:ascii="Arial" w:hAnsi="Arial" w:cs="Arial"/>
                <w:sz w:val="20"/>
                <w:szCs w:val="20"/>
              </w:rPr>
              <w:t>•</w:t>
            </w:r>
            <w:r w:rsidR="00142000" w:rsidRPr="00534463">
              <w:rPr>
                <w:rFonts w:ascii="Arial" w:hAnsi="Arial" w:cs="Arial"/>
                <w:sz w:val="20"/>
                <w:szCs w:val="20"/>
              </w:rPr>
              <w:t>6H</w:t>
            </w:r>
            <w:r w:rsidR="00142000" w:rsidRPr="00DD1E4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="00142000" w:rsidRPr="00534463">
              <w:rPr>
                <w:rFonts w:ascii="Arial" w:hAnsi="Arial" w:cs="Arial"/>
                <w:sz w:val="20"/>
                <w:szCs w:val="20"/>
              </w:rPr>
              <w:t>O.</w:t>
            </w:r>
          </w:p>
          <w:p w14:paraId="78841E2F" w14:textId="46D5836F" w:rsidR="00EE590A" w:rsidRPr="00B52C9E" w:rsidRDefault="00EE590A" w:rsidP="009A3F6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22889">
              <w:rPr>
                <w:rFonts w:ascii="Arial" w:hAnsi="Arial" w:cs="Arial"/>
                <w:b/>
                <w:bCs/>
                <w:sz w:val="20"/>
                <w:szCs w:val="20"/>
              </w:rPr>
              <w:t>Internal Assessment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-6(</w:t>
            </w:r>
            <w:r w:rsidRPr="00534463">
              <w:rPr>
                <w:rFonts w:ascii="Arial" w:hAnsi="Arial" w:cs="Arial"/>
                <w:b/>
                <w:bCs/>
                <w:sz w:val="20"/>
                <w:szCs w:val="20"/>
              </w:rPr>
              <w:t>Acids, bases and salt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  <w:r w:rsidRPr="0053446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                                                                                                                </w:t>
            </w:r>
            <w:r w:rsidRPr="00534463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    </w:t>
            </w:r>
            <w:r w:rsidRPr="00534463">
              <w:rPr>
                <w:rFonts w:ascii="Arial" w:hAnsi="Arial" w:cs="Arial"/>
                <w:bCs/>
                <w:sz w:val="20"/>
                <w:szCs w:val="20"/>
              </w:rPr>
              <w:t xml:space="preserve">                 </w:t>
            </w:r>
          </w:p>
        </w:tc>
        <w:tc>
          <w:tcPr>
            <w:tcW w:w="2520" w:type="dxa"/>
          </w:tcPr>
          <w:p w14:paraId="33768225" w14:textId="38D277EB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FC4669" w:rsidRPr="00B52C9E" w:rsidRDefault="00FC4669" w:rsidP="00351986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/5 – 14/5</w:t>
            </w:r>
            <w:r w:rsidR="004F79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3A852188" w14:textId="1881572A" w:rsidR="00E30A02" w:rsidRPr="00B52C9E" w:rsidRDefault="00676CC2" w:rsidP="00E30A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vision- Final Examination</w:t>
            </w:r>
          </w:p>
        </w:tc>
        <w:tc>
          <w:tcPr>
            <w:tcW w:w="2520" w:type="dxa"/>
          </w:tcPr>
          <w:p w14:paraId="5079F003" w14:textId="3FE66BA0" w:rsidR="00A53B65" w:rsidRPr="0018729A" w:rsidRDefault="00A53B65" w:rsidP="00352EF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303995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303995" w:rsidRPr="00B52C9E" w:rsidRDefault="00303995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303995" w:rsidRPr="00DF5BB1" w:rsidRDefault="00303995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E30A02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5 – 21/5</w:t>
            </w:r>
            <w:r w:rsidR="00BC3C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67EC07C" w14:textId="34F9B17D" w:rsidR="00E30A02" w:rsidRPr="00B52C9E" w:rsidRDefault="00676CC2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vision- Final Examination</w:t>
            </w:r>
          </w:p>
        </w:tc>
        <w:tc>
          <w:tcPr>
            <w:tcW w:w="2520" w:type="dxa"/>
          </w:tcPr>
          <w:p w14:paraId="27AB5134" w14:textId="1B18DFEF" w:rsidR="00E30A02" w:rsidRPr="00DF5BB1" w:rsidRDefault="00E30A02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30A02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49719E4" w14:textId="6A1AC9F8" w:rsidR="00E30A02" w:rsidRPr="00B52C9E" w:rsidRDefault="00676CC2" w:rsidP="0073441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vision- Final Examination</w:t>
            </w:r>
          </w:p>
        </w:tc>
        <w:tc>
          <w:tcPr>
            <w:tcW w:w="2520" w:type="dxa"/>
          </w:tcPr>
          <w:p w14:paraId="43C92E33" w14:textId="77777777" w:rsidR="006F538B" w:rsidRPr="009B2DCA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BE0481" w:rsidRPr="001452E5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AA6B49" w:rsidRDefault="00AA6B49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FB57B7" w:rsidRPr="00FB57B7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BE0481" w:rsidRDefault="00BE0481" w:rsidP="009221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FA5C3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lastRenderedPageBreak/>
              <w:t>Progress Tests (Years 2-10)</w:t>
            </w:r>
          </w:p>
          <w:p w14:paraId="71E9F75D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BE0481" w:rsidRPr="00B52C9E" w:rsidRDefault="00FA5C3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31/5 – 4/6</w:t>
            </w:r>
          </w:p>
        </w:tc>
        <w:tc>
          <w:tcPr>
            <w:tcW w:w="5760" w:type="dxa"/>
          </w:tcPr>
          <w:p w14:paraId="05610424" w14:textId="325C1F74" w:rsidR="00BE0481" w:rsidRPr="00B52C9E" w:rsidRDefault="00EE590A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inal Examination</w:t>
            </w:r>
          </w:p>
        </w:tc>
        <w:tc>
          <w:tcPr>
            <w:tcW w:w="2520" w:type="dxa"/>
          </w:tcPr>
          <w:p w14:paraId="64EB3D7E" w14:textId="40B646D7" w:rsidR="00BE0481" w:rsidRPr="00CD278C" w:rsidRDefault="006F71CB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="00BE0481" w:rsidRPr="00CD278C">
              <w:rPr>
                <w:color w:val="00B050"/>
              </w:rPr>
              <w:t>End of Year Exams</w:t>
            </w:r>
          </w:p>
          <w:p w14:paraId="040816F5" w14:textId="77777777" w:rsidR="00BE0481" w:rsidRPr="004E20B6" w:rsidRDefault="00BE0481" w:rsidP="00CD3301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BE0481" w:rsidRPr="00B52C9E" w:rsidRDefault="00E534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6 – 11/6</w:t>
            </w:r>
            <w:r w:rsidR="00BE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3BD206F" w14:textId="132F76D1" w:rsidR="00BE0481" w:rsidRPr="00B52C9E" w:rsidRDefault="00EE590A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inal Examination</w:t>
            </w:r>
          </w:p>
        </w:tc>
        <w:tc>
          <w:tcPr>
            <w:tcW w:w="2520" w:type="dxa"/>
          </w:tcPr>
          <w:p w14:paraId="2031EB4D" w14:textId="07AF9FA5" w:rsidR="00D03C8D" w:rsidRPr="00CD278C" w:rsidRDefault="00D03C8D" w:rsidP="00D03C8D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2635790" w14:textId="1EEDE2F4" w:rsidR="00BE0481" w:rsidRPr="00B52C9E" w:rsidRDefault="00EE590A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inal Examination</w:t>
            </w:r>
          </w:p>
        </w:tc>
        <w:tc>
          <w:tcPr>
            <w:tcW w:w="2520" w:type="dxa"/>
          </w:tcPr>
          <w:p w14:paraId="706CD817" w14:textId="56C1807C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1</w:t>
            </w:r>
            <w:r w:rsidR="00D03C8D">
              <w:rPr>
                <w:color w:val="00B050"/>
                <w:sz w:val="16"/>
                <w:szCs w:val="16"/>
              </w:rPr>
              <w:t>8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D03C8D" w:rsidRPr="009B2DCA" w:rsidRDefault="00D03C8D" w:rsidP="009B2DC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</w:t>
            </w:r>
            <w:r w:rsidR="003859B5" w:rsidRPr="009B2DCA">
              <w:rPr>
                <w:b/>
                <w:color w:val="0070C0"/>
                <w:sz w:val="16"/>
                <w:szCs w:val="16"/>
              </w:rPr>
              <w:t>Graduation ( Year 6)</w:t>
            </w:r>
          </w:p>
          <w:p w14:paraId="09B1433B" w14:textId="77777777" w:rsidR="001452E5" w:rsidRPr="00372C60" w:rsidRDefault="001452E5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272878DE" w:rsidR="00BE0481" w:rsidRPr="00B52C9E" w:rsidRDefault="00EE590A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inal Examination</w:t>
            </w:r>
          </w:p>
        </w:tc>
        <w:tc>
          <w:tcPr>
            <w:tcW w:w="2520" w:type="dxa"/>
          </w:tcPr>
          <w:p w14:paraId="1C547631" w14:textId="4B2B28F3" w:rsidR="00BE0481" w:rsidRPr="009B40B3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 w:rsidR="003859B5"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 w:rsidR="003859B5">
              <w:rPr>
                <w:bCs/>
                <w:color w:val="0070C0"/>
                <w:sz w:val="16"/>
                <w:szCs w:val="16"/>
              </w:rPr>
              <w:t xml:space="preserve"> ( Year 13)</w:t>
            </w:r>
          </w:p>
        </w:tc>
      </w:tr>
      <w:tr w:rsidR="00BE0481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08213E" w14:textId="6E6224EE" w:rsidR="00BE0481" w:rsidRDefault="009B2DCA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="00BE0481"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BE0481" w:rsidRPr="00CB769D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 w:rsidR="009B2DCA"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BE0481" w:rsidRPr="001452E5" w:rsidRDefault="009B2DCA" w:rsidP="001452E5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7</w:t>
            </w:r>
            <w:r w:rsidR="00BE0481"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 working day</w:t>
            </w:r>
          </w:p>
          <w:p w14:paraId="5C435764" w14:textId="77777777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92A701" w14:textId="77777777" w:rsidR="00177240" w:rsidRDefault="00177240" w:rsidP="00381F65">
      <w:r>
        <w:separator/>
      </w:r>
    </w:p>
  </w:endnote>
  <w:endnote w:type="continuationSeparator" w:id="0">
    <w:p w14:paraId="7FA63BF7" w14:textId="77777777" w:rsidR="00177240" w:rsidRDefault="00177240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AB0DCB" w14:textId="77777777" w:rsidR="00177240" w:rsidRDefault="00177240" w:rsidP="00381F65">
      <w:r>
        <w:separator/>
      </w:r>
    </w:p>
  </w:footnote>
  <w:footnote w:type="continuationSeparator" w:id="0">
    <w:p w14:paraId="3BE83C2E" w14:textId="77777777" w:rsidR="00177240" w:rsidRDefault="00177240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7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9"/>
  </w:num>
  <w:num w:numId="5" w16cid:durableId="433866043">
    <w:abstractNumId w:val="6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0"/>
  </w:num>
  <w:num w:numId="10" w16cid:durableId="988755269">
    <w:abstractNumId w:val="1"/>
  </w:num>
  <w:num w:numId="11" w16cid:durableId="1396217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03078"/>
    <w:rsid w:val="00013D99"/>
    <w:rsid w:val="000233C8"/>
    <w:rsid w:val="000256C5"/>
    <w:rsid w:val="000256DF"/>
    <w:rsid w:val="00025C96"/>
    <w:rsid w:val="00025EAD"/>
    <w:rsid w:val="00027712"/>
    <w:rsid w:val="00030115"/>
    <w:rsid w:val="00031180"/>
    <w:rsid w:val="00036005"/>
    <w:rsid w:val="00037AA3"/>
    <w:rsid w:val="00040E38"/>
    <w:rsid w:val="00041DEA"/>
    <w:rsid w:val="00042C55"/>
    <w:rsid w:val="00042CA0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67209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5455"/>
    <w:rsid w:val="000C64A7"/>
    <w:rsid w:val="000D113C"/>
    <w:rsid w:val="000D71EF"/>
    <w:rsid w:val="000D7232"/>
    <w:rsid w:val="000F2DAB"/>
    <w:rsid w:val="000F2FD2"/>
    <w:rsid w:val="000F3A02"/>
    <w:rsid w:val="000F3FD8"/>
    <w:rsid w:val="0010042A"/>
    <w:rsid w:val="00100823"/>
    <w:rsid w:val="001023A0"/>
    <w:rsid w:val="001039B7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200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432C"/>
    <w:rsid w:val="001651FD"/>
    <w:rsid w:val="00172E53"/>
    <w:rsid w:val="001750FD"/>
    <w:rsid w:val="00177240"/>
    <w:rsid w:val="0018357C"/>
    <w:rsid w:val="00185676"/>
    <w:rsid w:val="0018729A"/>
    <w:rsid w:val="001918D7"/>
    <w:rsid w:val="001966E2"/>
    <w:rsid w:val="001976A6"/>
    <w:rsid w:val="001A0A65"/>
    <w:rsid w:val="001A31A0"/>
    <w:rsid w:val="001A3EE8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03D5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4A6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AB8"/>
    <w:rsid w:val="00324B10"/>
    <w:rsid w:val="00325C0B"/>
    <w:rsid w:val="00327F13"/>
    <w:rsid w:val="00331380"/>
    <w:rsid w:val="003316D6"/>
    <w:rsid w:val="0034157B"/>
    <w:rsid w:val="00343F28"/>
    <w:rsid w:val="00343F6D"/>
    <w:rsid w:val="00351986"/>
    <w:rsid w:val="00351B76"/>
    <w:rsid w:val="00352A83"/>
    <w:rsid w:val="00352EF0"/>
    <w:rsid w:val="0035437F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0DC5"/>
    <w:rsid w:val="003A5041"/>
    <w:rsid w:val="003A6663"/>
    <w:rsid w:val="003B046D"/>
    <w:rsid w:val="003B2B3A"/>
    <w:rsid w:val="003B3C90"/>
    <w:rsid w:val="003B40E0"/>
    <w:rsid w:val="003B4944"/>
    <w:rsid w:val="003B6199"/>
    <w:rsid w:val="003B7DDC"/>
    <w:rsid w:val="003B7ED3"/>
    <w:rsid w:val="003C070A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52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4094"/>
    <w:rsid w:val="00445446"/>
    <w:rsid w:val="00452A2A"/>
    <w:rsid w:val="00453740"/>
    <w:rsid w:val="00456972"/>
    <w:rsid w:val="00456F72"/>
    <w:rsid w:val="0045794C"/>
    <w:rsid w:val="0046010D"/>
    <w:rsid w:val="004617BB"/>
    <w:rsid w:val="00463CFA"/>
    <w:rsid w:val="0046538A"/>
    <w:rsid w:val="0046615B"/>
    <w:rsid w:val="00466D54"/>
    <w:rsid w:val="00467DD0"/>
    <w:rsid w:val="004715F2"/>
    <w:rsid w:val="004728B5"/>
    <w:rsid w:val="00482AA2"/>
    <w:rsid w:val="00483319"/>
    <w:rsid w:val="00483403"/>
    <w:rsid w:val="00485435"/>
    <w:rsid w:val="00495A76"/>
    <w:rsid w:val="00496B8F"/>
    <w:rsid w:val="004A1CAD"/>
    <w:rsid w:val="004A3741"/>
    <w:rsid w:val="004A49C5"/>
    <w:rsid w:val="004B7271"/>
    <w:rsid w:val="004B7EF0"/>
    <w:rsid w:val="004C025F"/>
    <w:rsid w:val="004C0272"/>
    <w:rsid w:val="004C170A"/>
    <w:rsid w:val="004C20A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E78C0"/>
    <w:rsid w:val="004F39B3"/>
    <w:rsid w:val="004F474A"/>
    <w:rsid w:val="004F799B"/>
    <w:rsid w:val="00501DC1"/>
    <w:rsid w:val="00505257"/>
    <w:rsid w:val="00505FD5"/>
    <w:rsid w:val="00506CB4"/>
    <w:rsid w:val="0051089F"/>
    <w:rsid w:val="00513484"/>
    <w:rsid w:val="005202B2"/>
    <w:rsid w:val="00520A34"/>
    <w:rsid w:val="005218AB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152D"/>
    <w:rsid w:val="0058457E"/>
    <w:rsid w:val="00584754"/>
    <w:rsid w:val="00587D7B"/>
    <w:rsid w:val="005912A8"/>
    <w:rsid w:val="0059167B"/>
    <w:rsid w:val="00592F10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40E"/>
    <w:rsid w:val="005F77E6"/>
    <w:rsid w:val="0060210F"/>
    <w:rsid w:val="00602ACD"/>
    <w:rsid w:val="00602F2A"/>
    <w:rsid w:val="006033BA"/>
    <w:rsid w:val="00605DCB"/>
    <w:rsid w:val="00607CD5"/>
    <w:rsid w:val="00611E47"/>
    <w:rsid w:val="00613EA9"/>
    <w:rsid w:val="00617304"/>
    <w:rsid w:val="00621389"/>
    <w:rsid w:val="0062185C"/>
    <w:rsid w:val="006233A9"/>
    <w:rsid w:val="00625CEB"/>
    <w:rsid w:val="006334D6"/>
    <w:rsid w:val="0064279B"/>
    <w:rsid w:val="00643256"/>
    <w:rsid w:val="00645A1D"/>
    <w:rsid w:val="006460AD"/>
    <w:rsid w:val="00650463"/>
    <w:rsid w:val="0065248A"/>
    <w:rsid w:val="006526C3"/>
    <w:rsid w:val="0065417F"/>
    <w:rsid w:val="0065626E"/>
    <w:rsid w:val="00660EEF"/>
    <w:rsid w:val="006618DC"/>
    <w:rsid w:val="00663535"/>
    <w:rsid w:val="0066565D"/>
    <w:rsid w:val="00671C48"/>
    <w:rsid w:val="00676CC2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5CDC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D439B"/>
    <w:rsid w:val="006E4A67"/>
    <w:rsid w:val="006F2A97"/>
    <w:rsid w:val="006F41DF"/>
    <w:rsid w:val="006F538B"/>
    <w:rsid w:val="006F71CB"/>
    <w:rsid w:val="006F748E"/>
    <w:rsid w:val="006F7BAA"/>
    <w:rsid w:val="0070154D"/>
    <w:rsid w:val="00702201"/>
    <w:rsid w:val="00702E67"/>
    <w:rsid w:val="00703642"/>
    <w:rsid w:val="00703B21"/>
    <w:rsid w:val="0071072F"/>
    <w:rsid w:val="007111E1"/>
    <w:rsid w:val="00711882"/>
    <w:rsid w:val="00711B5A"/>
    <w:rsid w:val="007141A0"/>
    <w:rsid w:val="007147DE"/>
    <w:rsid w:val="00715494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0A7"/>
    <w:rsid w:val="00772D6C"/>
    <w:rsid w:val="007778E3"/>
    <w:rsid w:val="0078026B"/>
    <w:rsid w:val="007807B6"/>
    <w:rsid w:val="00782812"/>
    <w:rsid w:val="007846EC"/>
    <w:rsid w:val="00785B23"/>
    <w:rsid w:val="007862FE"/>
    <w:rsid w:val="00790FBB"/>
    <w:rsid w:val="00794125"/>
    <w:rsid w:val="007952ED"/>
    <w:rsid w:val="0079602B"/>
    <w:rsid w:val="00796F4C"/>
    <w:rsid w:val="0079747C"/>
    <w:rsid w:val="007A177D"/>
    <w:rsid w:val="007A5343"/>
    <w:rsid w:val="007B158A"/>
    <w:rsid w:val="007B2005"/>
    <w:rsid w:val="007B3651"/>
    <w:rsid w:val="007B52F1"/>
    <w:rsid w:val="007B5D5F"/>
    <w:rsid w:val="007B6749"/>
    <w:rsid w:val="007C19FD"/>
    <w:rsid w:val="007D08FA"/>
    <w:rsid w:val="007D3A9A"/>
    <w:rsid w:val="007D6E0F"/>
    <w:rsid w:val="007E21E8"/>
    <w:rsid w:val="007E37AD"/>
    <w:rsid w:val="007E4A89"/>
    <w:rsid w:val="007F34B0"/>
    <w:rsid w:val="007F652E"/>
    <w:rsid w:val="007F7653"/>
    <w:rsid w:val="008006F2"/>
    <w:rsid w:val="00802138"/>
    <w:rsid w:val="00804085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3291"/>
    <w:rsid w:val="008440A5"/>
    <w:rsid w:val="008464BA"/>
    <w:rsid w:val="008464DF"/>
    <w:rsid w:val="0084694A"/>
    <w:rsid w:val="008529AE"/>
    <w:rsid w:val="00853670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456E"/>
    <w:rsid w:val="00875E0B"/>
    <w:rsid w:val="0088355F"/>
    <w:rsid w:val="0088654F"/>
    <w:rsid w:val="008877E7"/>
    <w:rsid w:val="00890B33"/>
    <w:rsid w:val="00894543"/>
    <w:rsid w:val="008954F1"/>
    <w:rsid w:val="008958AD"/>
    <w:rsid w:val="008A3787"/>
    <w:rsid w:val="008A3CA9"/>
    <w:rsid w:val="008A40CD"/>
    <w:rsid w:val="008B03D5"/>
    <w:rsid w:val="008B13CE"/>
    <w:rsid w:val="008B446B"/>
    <w:rsid w:val="008B5614"/>
    <w:rsid w:val="008B5AC7"/>
    <w:rsid w:val="008C54C0"/>
    <w:rsid w:val="008D0C41"/>
    <w:rsid w:val="008D27AF"/>
    <w:rsid w:val="008D2C68"/>
    <w:rsid w:val="008D443B"/>
    <w:rsid w:val="008D5BD8"/>
    <w:rsid w:val="008D5F57"/>
    <w:rsid w:val="008E0709"/>
    <w:rsid w:val="008E3719"/>
    <w:rsid w:val="008E5096"/>
    <w:rsid w:val="008E6667"/>
    <w:rsid w:val="008F4A15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3F60"/>
    <w:rsid w:val="009A554C"/>
    <w:rsid w:val="009A7BEC"/>
    <w:rsid w:val="009B2DCA"/>
    <w:rsid w:val="009B3019"/>
    <w:rsid w:val="009B40B3"/>
    <w:rsid w:val="009C147A"/>
    <w:rsid w:val="009C3B0F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154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26D1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05086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5E31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75D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288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5767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3B5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CF70B0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23CE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2B8D"/>
    <w:rsid w:val="00DA3B0F"/>
    <w:rsid w:val="00DB0549"/>
    <w:rsid w:val="00DB38B4"/>
    <w:rsid w:val="00DB42DF"/>
    <w:rsid w:val="00DB4478"/>
    <w:rsid w:val="00DB6560"/>
    <w:rsid w:val="00DB7234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8D"/>
    <w:rsid w:val="00DF33FA"/>
    <w:rsid w:val="00DF3DE3"/>
    <w:rsid w:val="00DF44AD"/>
    <w:rsid w:val="00DF51AD"/>
    <w:rsid w:val="00DF5578"/>
    <w:rsid w:val="00DF5BB1"/>
    <w:rsid w:val="00E0144C"/>
    <w:rsid w:val="00E16E9F"/>
    <w:rsid w:val="00E26780"/>
    <w:rsid w:val="00E30A02"/>
    <w:rsid w:val="00E31960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224"/>
    <w:rsid w:val="00E57FC7"/>
    <w:rsid w:val="00E600D6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4078"/>
    <w:rsid w:val="00ED6AA4"/>
    <w:rsid w:val="00EE1418"/>
    <w:rsid w:val="00EE590A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26D7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1B94"/>
    <w:rsid w:val="00FC2B5A"/>
    <w:rsid w:val="00FC4669"/>
    <w:rsid w:val="00FC4BA0"/>
    <w:rsid w:val="00FC50D8"/>
    <w:rsid w:val="00FD0F75"/>
    <w:rsid w:val="00FD47F1"/>
    <w:rsid w:val="00FE03C6"/>
    <w:rsid w:val="00FE15A3"/>
    <w:rsid w:val="00FE2E57"/>
    <w:rsid w:val="00FE392F"/>
    <w:rsid w:val="00FE5A9B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  <w:style w:type="character" w:customStyle="1" w:styleId="font311">
    <w:name w:val="font311"/>
    <w:basedOn w:val="DefaultParagraphFont"/>
    <w:rsid w:val="00B85E31"/>
    <w:rPr>
      <w:rFonts w:ascii="Arial" w:hAnsi="Arial" w:cs="Arial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DAB4D5-23CF-4607-A6C5-F65965742F71}"/>
</file>

<file path=customXml/itemProps2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8</Pages>
  <Words>3303</Words>
  <Characters>18833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2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Jebamalar Vinothini Durai Masillamany</cp:lastModifiedBy>
  <cp:revision>92</cp:revision>
  <cp:lastPrinted>2019-04-10T20:17:00Z</cp:lastPrinted>
  <dcterms:created xsi:type="dcterms:W3CDTF">2026-06-08T04:03:00Z</dcterms:created>
  <dcterms:modified xsi:type="dcterms:W3CDTF">2026-06-15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